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9FA34" w14:textId="77777777" w:rsidR="00B9423D" w:rsidRDefault="00B9423D" w:rsidP="000A0BA5">
      <w:pPr>
        <w:jc w:val="center"/>
      </w:pPr>
      <w:r>
        <w:t>Error</w:t>
      </w:r>
    </w:p>
    <w:tbl>
      <w:tblPr>
        <w:tblStyle w:val="TableGrid"/>
        <w:tblpPr w:leftFromText="180" w:rightFromText="180" w:vertAnchor="page" w:horzAnchor="page" w:tblpX="750" w:tblpY="2553"/>
        <w:tblW w:w="14215" w:type="dxa"/>
        <w:tblLook w:val="04A0" w:firstRow="1" w:lastRow="0" w:firstColumn="1" w:lastColumn="0" w:noHBand="0" w:noVBand="1"/>
      </w:tblPr>
      <w:tblGrid>
        <w:gridCol w:w="653"/>
        <w:gridCol w:w="2222"/>
        <w:gridCol w:w="2160"/>
        <w:gridCol w:w="2160"/>
        <w:gridCol w:w="2250"/>
        <w:gridCol w:w="2250"/>
        <w:gridCol w:w="2520"/>
      </w:tblGrid>
      <w:tr w:rsidR="00E35145" w14:paraId="2EAA6ED7" w14:textId="77777777" w:rsidTr="00646338">
        <w:tc>
          <w:tcPr>
            <w:tcW w:w="653" w:type="dxa"/>
          </w:tcPr>
          <w:p w14:paraId="61A8BA58" w14:textId="77777777" w:rsidR="00162826" w:rsidRDefault="00162826" w:rsidP="000A0BA5">
            <w:pPr>
              <w:jc w:val="center"/>
            </w:pPr>
          </w:p>
        </w:tc>
        <w:tc>
          <w:tcPr>
            <w:tcW w:w="2222" w:type="dxa"/>
          </w:tcPr>
          <w:p w14:paraId="2101AB18" w14:textId="77777777" w:rsidR="00162826" w:rsidRDefault="00162826" w:rsidP="000A0BA5">
            <w:pPr>
              <w:jc w:val="center"/>
            </w:pPr>
            <w:r>
              <w:t>500</w:t>
            </w:r>
          </w:p>
        </w:tc>
        <w:tc>
          <w:tcPr>
            <w:tcW w:w="2160" w:type="dxa"/>
          </w:tcPr>
          <w:p w14:paraId="580D8B7D" w14:textId="77777777" w:rsidR="00162826" w:rsidRDefault="00162826" w:rsidP="000A0BA5">
            <w:pPr>
              <w:jc w:val="center"/>
            </w:pPr>
            <w:r>
              <w:t>500cc</w:t>
            </w:r>
          </w:p>
        </w:tc>
        <w:tc>
          <w:tcPr>
            <w:tcW w:w="2160" w:type="dxa"/>
          </w:tcPr>
          <w:p w14:paraId="1AAD1719" w14:textId="77777777" w:rsidR="00162826" w:rsidRDefault="00162826" w:rsidP="000A0BA5">
            <w:pPr>
              <w:jc w:val="center"/>
            </w:pPr>
            <w:r>
              <w:t>1000</w:t>
            </w:r>
          </w:p>
        </w:tc>
        <w:tc>
          <w:tcPr>
            <w:tcW w:w="2250" w:type="dxa"/>
          </w:tcPr>
          <w:p w14:paraId="7D5BE801" w14:textId="77777777" w:rsidR="00162826" w:rsidRDefault="00162826" w:rsidP="000A0BA5">
            <w:pPr>
              <w:jc w:val="center"/>
            </w:pPr>
            <w:r>
              <w:t>1000cc</w:t>
            </w:r>
          </w:p>
        </w:tc>
        <w:tc>
          <w:tcPr>
            <w:tcW w:w="2250" w:type="dxa"/>
          </w:tcPr>
          <w:p w14:paraId="49E06AF8" w14:textId="77777777" w:rsidR="00162826" w:rsidRDefault="00162826" w:rsidP="000A0BA5">
            <w:pPr>
              <w:jc w:val="center"/>
            </w:pPr>
            <w:r>
              <w:t>1500</w:t>
            </w:r>
          </w:p>
        </w:tc>
        <w:tc>
          <w:tcPr>
            <w:tcW w:w="2520" w:type="dxa"/>
          </w:tcPr>
          <w:p w14:paraId="417488A1" w14:textId="77777777" w:rsidR="00162826" w:rsidRDefault="00162826" w:rsidP="000A0BA5">
            <w:pPr>
              <w:jc w:val="center"/>
            </w:pPr>
            <w:r>
              <w:t>1500cc</w:t>
            </w:r>
          </w:p>
        </w:tc>
      </w:tr>
      <w:tr w:rsidR="00E35145" w14:paraId="3ED66DF0" w14:textId="77777777" w:rsidTr="00646338">
        <w:tc>
          <w:tcPr>
            <w:tcW w:w="653" w:type="dxa"/>
          </w:tcPr>
          <w:p w14:paraId="5B6B0C97" w14:textId="77777777" w:rsidR="00162826" w:rsidRDefault="00162826" w:rsidP="000A0BA5">
            <w:pPr>
              <w:jc w:val="center"/>
            </w:pPr>
            <w:r>
              <w:t>25</w:t>
            </w:r>
          </w:p>
        </w:tc>
        <w:tc>
          <w:tcPr>
            <w:tcW w:w="2222" w:type="dxa"/>
          </w:tcPr>
          <w:p w14:paraId="34CED892" w14:textId="0A372E89" w:rsidR="00162826" w:rsidRDefault="005619F1" w:rsidP="000A0BA5">
            <w:pPr>
              <w:jc w:val="center"/>
            </w:pPr>
            <w:r w:rsidRPr="005619F1">
              <w:t>0.099984019127300</w:t>
            </w:r>
          </w:p>
        </w:tc>
        <w:tc>
          <w:tcPr>
            <w:tcW w:w="2160" w:type="dxa"/>
          </w:tcPr>
          <w:p w14:paraId="7E571919" w14:textId="2F9351F6" w:rsidR="00162826" w:rsidRDefault="006955E0" w:rsidP="000A0BA5">
            <w:pPr>
              <w:jc w:val="center"/>
            </w:pPr>
            <w:r w:rsidRPr="006955E0">
              <w:t>0.120733126695473</w:t>
            </w:r>
          </w:p>
        </w:tc>
        <w:tc>
          <w:tcPr>
            <w:tcW w:w="2160" w:type="dxa"/>
          </w:tcPr>
          <w:p w14:paraId="6E6ADFE5" w14:textId="5332F057" w:rsidR="00162826" w:rsidRDefault="000A0BA5" w:rsidP="000A0BA5">
            <w:pPr>
              <w:jc w:val="center"/>
            </w:pPr>
            <w:r w:rsidRPr="000A0BA5">
              <w:t>0.095891618390709</w:t>
            </w:r>
          </w:p>
        </w:tc>
        <w:tc>
          <w:tcPr>
            <w:tcW w:w="2250" w:type="dxa"/>
          </w:tcPr>
          <w:p w14:paraId="151C524C" w14:textId="4E6A0D05" w:rsidR="00162826" w:rsidRDefault="00253D13" w:rsidP="000A0BA5">
            <w:pPr>
              <w:jc w:val="center"/>
            </w:pPr>
            <w:r w:rsidRPr="00253D13">
              <w:t>0.160552288222940</w:t>
            </w:r>
          </w:p>
        </w:tc>
        <w:tc>
          <w:tcPr>
            <w:tcW w:w="2250" w:type="dxa"/>
          </w:tcPr>
          <w:p w14:paraId="7A8DFC0E" w14:textId="1C9B4DC8" w:rsidR="00162826" w:rsidRDefault="00917E5A" w:rsidP="000A0BA5">
            <w:pPr>
              <w:jc w:val="center"/>
            </w:pPr>
            <w:r w:rsidRPr="00917E5A">
              <w:t>0.102816864562794</w:t>
            </w:r>
          </w:p>
        </w:tc>
        <w:tc>
          <w:tcPr>
            <w:tcW w:w="2520" w:type="dxa"/>
          </w:tcPr>
          <w:p w14:paraId="340BAC1C" w14:textId="658D809B" w:rsidR="00162826" w:rsidRDefault="00C96240" w:rsidP="000A0BA5">
            <w:pPr>
              <w:jc w:val="center"/>
            </w:pPr>
            <w:r w:rsidRPr="00C96240">
              <w:t>0.194864768112666</w:t>
            </w:r>
          </w:p>
        </w:tc>
      </w:tr>
      <w:tr w:rsidR="00E35145" w14:paraId="00C7C4E0" w14:textId="77777777" w:rsidTr="00646338">
        <w:tc>
          <w:tcPr>
            <w:tcW w:w="653" w:type="dxa"/>
          </w:tcPr>
          <w:p w14:paraId="434459C4" w14:textId="77777777" w:rsidR="00162826" w:rsidRDefault="00162826" w:rsidP="000A0BA5">
            <w:pPr>
              <w:jc w:val="center"/>
            </w:pPr>
            <w:r>
              <w:t>50</w:t>
            </w:r>
          </w:p>
        </w:tc>
        <w:tc>
          <w:tcPr>
            <w:tcW w:w="2222" w:type="dxa"/>
          </w:tcPr>
          <w:p w14:paraId="30349C48" w14:textId="4702254D" w:rsidR="00162826" w:rsidRDefault="005619F1" w:rsidP="000A0BA5">
            <w:pPr>
              <w:jc w:val="center"/>
            </w:pPr>
            <w:r w:rsidRPr="005619F1">
              <w:t>0.092115889526366</w:t>
            </w:r>
          </w:p>
        </w:tc>
        <w:tc>
          <w:tcPr>
            <w:tcW w:w="2160" w:type="dxa"/>
          </w:tcPr>
          <w:p w14:paraId="6D5C3518" w14:textId="745A7B00" w:rsidR="00162826" w:rsidRDefault="006955E0" w:rsidP="000A0BA5">
            <w:pPr>
              <w:jc w:val="center"/>
            </w:pPr>
            <w:r w:rsidRPr="006955E0">
              <w:t>0.128530920038424</w:t>
            </w:r>
          </w:p>
        </w:tc>
        <w:tc>
          <w:tcPr>
            <w:tcW w:w="2160" w:type="dxa"/>
          </w:tcPr>
          <w:p w14:paraId="056DC9BE" w14:textId="6B253897" w:rsidR="00162826" w:rsidRDefault="000A0BA5" w:rsidP="000A0BA5">
            <w:pPr>
              <w:jc w:val="center"/>
            </w:pPr>
            <w:r w:rsidRPr="000A0BA5">
              <w:t>0.097972123309580</w:t>
            </w:r>
          </w:p>
        </w:tc>
        <w:tc>
          <w:tcPr>
            <w:tcW w:w="2250" w:type="dxa"/>
          </w:tcPr>
          <w:p w14:paraId="5FE1206A" w14:textId="19A5AF25" w:rsidR="00162826" w:rsidRDefault="00253D13" w:rsidP="000A0BA5">
            <w:pPr>
              <w:jc w:val="center"/>
            </w:pPr>
            <w:r w:rsidRPr="00253D13">
              <w:t>0.159090336602746</w:t>
            </w:r>
          </w:p>
        </w:tc>
        <w:tc>
          <w:tcPr>
            <w:tcW w:w="2250" w:type="dxa"/>
          </w:tcPr>
          <w:p w14:paraId="5AA56AA8" w14:textId="654A16A4" w:rsidR="00162826" w:rsidRDefault="00917E5A" w:rsidP="000A0BA5">
            <w:pPr>
              <w:jc w:val="center"/>
            </w:pPr>
            <w:r w:rsidRPr="00917E5A">
              <w:t>0.106996055086630</w:t>
            </w:r>
          </w:p>
        </w:tc>
        <w:tc>
          <w:tcPr>
            <w:tcW w:w="2520" w:type="dxa"/>
          </w:tcPr>
          <w:p w14:paraId="16F99B4E" w14:textId="2DB34C1F" w:rsidR="00162826" w:rsidRDefault="00C96240" w:rsidP="000A0BA5">
            <w:pPr>
              <w:jc w:val="center"/>
            </w:pPr>
            <w:r w:rsidRPr="00C96240">
              <w:t>0.188909065588631</w:t>
            </w:r>
          </w:p>
        </w:tc>
      </w:tr>
      <w:tr w:rsidR="00E35145" w14:paraId="1D95BCB8" w14:textId="77777777" w:rsidTr="00646338">
        <w:tc>
          <w:tcPr>
            <w:tcW w:w="653" w:type="dxa"/>
          </w:tcPr>
          <w:p w14:paraId="0AD86812" w14:textId="77777777" w:rsidR="00162826" w:rsidRDefault="00162826" w:rsidP="000A0BA5">
            <w:pPr>
              <w:jc w:val="center"/>
            </w:pPr>
            <w:r>
              <w:t>75</w:t>
            </w:r>
          </w:p>
        </w:tc>
        <w:tc>
          <w:tcPr>
            <w:tcW w:w="2222" w:type="dxa"/>
          </w:tcPr>
          <w:p w14:paraId="2B1D31D7" w14:textId="5691E18A" w:rsidR="00162826" w:rsidRDefault="005619F1" w:rsidP="000A0BA5">
            <w:pPr>
              <w:jc w:val="center"/>
            </w:pPr>
            <w:r w:rsidRPr="005619F1">
              <w:t>0.093389094658705</w:t>
            </w:r>
          </w:p>
        </w:tc>
        <w:tc>
          <w:tcPr>
            <w:tcW w:w="2160" w:type="dxa"/>
          </w:tcPr>
          <w:p w14:paraId="1A0DC609" w14:textId="774A9F4F" w:rsidR="00162826" w:rsidRDefault="000A0BA5" w:rsidP="000A0BA5">
            <w:pPr>
              <w:jc w:val="center"/>
            </w:pPr>
            <w:r w:rsidRPr="000A0BA5">
              <w:t>0.131086543824633</w:t>
            </w:r>
          </w:p>
        </w:tc>
        <w:tc>
          <w:tcPr>
            <w:tcW w:w="2160" w:type="dxa"/>
          </w:tcPr>
          <w:p w14:paraId="1D72F697" w14:textId="7F2B7A4C" w:rsidR="00162826" w:rsidRDefault="000A0BA5" w:rsidP="000A0BA5">
            <w:pPr>
              <w:jc w:val="center"/>
            </w:pPr>
            <w:r w:rsidRPr="000A0BA5">
              <w:t>0.113254647206640</w:t>
            </w:r>
          </w:p>
        </w:tc>
        <w:tc>
          <w:tcPr>
            <w:tcW w:w="2250" w:type="dxa"/>
          </w:tcPr>
          <w:p w14:paraId="5E6ABA3C" w14:textId="25ADA08F" w:rsidR="00162826" w:rsidRDefault="00253D13" w:rsidP="00253D13">
            <w:pPr>
              <w:tabs>
                <w:tab w:val="left" w:pos="421"/>
              </w:tabs>
              <w:jc w:val="center"/>
            </w:pPr>
            <w:r w:rsidRPr="00253D13">
              <w:t>0.163380657035828</w:t>
            </w:r>
          </w:p>
        </w:tc>
        <w:tc>
          <w:tcPr>
            <w:tcW w:w="2250" w:type="dxa"/>
          </w:tcPr>
          <w:p w14:paraId="3F777AE8" w14:textId="22AF2AC3" w:rsidR="00162826" w:rsidRDefault="00917E5A" w:rsidP="000A0BA5">
            <w:pPr>
              <w:jc w:val="center"/>
            </w:pPr>
            <w:r w:rsidRPr="00917E5A">
              <w:t>0.123007335590833</w:t>
            </w:r>
          </w:p>
        </w:tc>
        <w:tc>
          <w:tcPr>
            <w:tcW w:w="2520" w:type="dxa"/>
          </w:tcPr>
          <w:p w14:paraId="65B2F60A" w14:textId="7DEE3FEA" w:rsidR="00162826" w:rsidRDefault="00C96240" w:rsidP="000A0BA5">
            <w:pPr>
              <w:jc w:val="center"/>
            </w:pPr>
            <w:r w:rsidRPr="00C96240">
              <w:t>0.205827304765253</w:t>
            </w:r>
          </w:p>
        </w:tc>
      </w:tr>
      <w:tr w:rsidR="00E35145" w14:paraId="6EB81C2B" w14:textId="77777777" w:rsidTr="00646338">
        <w:tc>
          <w:tcPr>
            <w:tcW w:w="653" w:type="dxa"/>
          </w:tcPr>
          <w:p w14:paraId="1475A594" w14:textId="77777777" w:rsidR="00162826" w:rsidRDefault="00162826" w:rsidP="000A0BA5">
            <w:pPr>
              <w:jc w:val="center"/>
            </w:pPr>
            <w:r>
              <w:t>100</w:t>
            </w:r>
          </w:p>
        </w:tc>
        <w:tc>
          <w:tcPr>
            <w:tcW w:w="2222" w:type="dxa"/>
          </w:tcPr>
          <w:p w14:paraId="005DE43A" w14:textId="15AD7504" w:rsidR="00162826" w:rsidRDefault="005619F1" w:rsidP="000A0BA5">
            <w:pPr>
              <w:jc w:val="center"/>
            </w:pPr>
            <w:r w:rsidRPr="005619F1">
              <w:t>0.101921727993766</w:t>
            </w:r>
          </w:p>
        </w:tc>
        <w:tc>
          <w:tcPr>
            <w:tcW w:w="2160" w:type="dxa"/>
          </w:tcPr>
          <w:p w14:paraId="2D094729" w14:textId="09F89D46" w:rsidR="00162826" w:rsidRDefault="000A0BA5" w:rsidP="000A0BA5">
            <w:pPr>
              <w:jc w:val="center"/>
            </w:pPr>
            <w:r w:rsidRPr="000A0BA5">
              <w:t>0.121019125371944</w:t>
            </w:r>
          </w:p>
        </w:tc>
        <w:tc>
          <w:tcPr>
            <w:tcW w:w="2160" w:type="dxa"/>
          </w:tcPr>
          <w:p w14:paraId="57FBAB50" w14:textId="24DA7029" w:rsidR="00162826" w:rsidRDefault="000A0BA5" w:rsidP="000A0BA5">
            <w:pPr>
              <w:tabs>
                <w:tab w:val="left" w:pos="408"/>
              </w:tabs>
              <w:jc w:val="center"/>
            </w:pPr>
            <w:r w:rsidRPr="000A0BA5">
              <w:t>0.123541321758793</w:t>
            </w:r>
          </w:p>
        </w:tc>
        <w:tc>
          <w:tcPr>
            <w:tcW w:w="2250" w:type="dxa"/>
          </w:tcPr>
          <w:p w14:paraId="6CE805DC" w14:textId="2E1E7F1D" w:rsidR="00162826" w:rsidRDefault="00253D13" w:rsidP="000A0BA5">
            <w:pPr>
              <w:jc w:val="center"/>
            </w:pPr>
            <w:r w:rsidRPr="00253D13">
              <w:t>0.165320532535499</w:t>
            </w:r>
          </w:p>
        </w:tc>
        <w:tc>
          <w:tcPr>
            <w:tcW w:w="2250" w:type="dxa"/>
          </w:tcPr>
          <w:p w14:paraId="1C35B50C" w14:textId="14CACA0B" w:rsidR="00162826" w:rsidRDefault="00917E5A" w:rsidP="000A0BA5">
            <w:pPr>
              <w:jc w:val="center"/>
            </w:pPr>
            <w:r w:rsidRPr="00917E5A">
              <w:t>0.163111040732434</w:t>
            </w:r>
          </w:p>
        </w:tc>
        <w:tc>
          <w:tcPr>
            <w:tcW w:w="2520" w:type="dxa"/>
          </w:tcPr>
          <w:p w14:paraId="536F4508" w14:textId="141891B2" w:rsidR="00162826" w:rsidRDefault="00C96240" w:rsidP="000A0BA5">
            <w:pPr>
              <w:jc w:val="center"/>
            </w:pPr>
            <w:r w:rsidRPr="00C96240">
              <w:t>0.204991581945045</w:t>
            </w:r>
          </w:p>
        </w:tc>
      </w:tr>
      <w:tr w:rsidR="00E35145" w14:paraId="39585BBA" w14:textId="77777777" w:rsidTr="00646338">
        <w:tc>
          <w:tcPr>
            <w:tcW w:w="653" w:type="dxa"/>
          </w:tcPr>
          <w:p w14:paraId="281D9CC7" w14:textId="77777777" w:rsidR="00162826" w:rsidRDefault="00162826" w:rsidP="000A0BA5">
            <w:pPr>
              <w:tabs>
                <w:tab w:val="left" w:pos="574"/>
              </w:tabs>
              <w:jc w:val="center"/>
            </w:pPr>
            <w:r>
              <w:t>125</w:t>
            </w:r>
          </w:p>
        </w:tc>
        <w:tc>
          <w:tcPr>
            <w:tcW w:w="2222" w:type="dxa"/>
          </w:tcPr>
          <w:p w14:paraId="13143B36" w14:textId="75ED377B" w:rsidR="00162826" w:rsidRDefault="006955E0" w:rsidP="000A0BA5">
            <w:pPr>
              <w:tabs>
                <w:tab w:val="left" w:pos="450"/>
              </w:tabs>
              <w:jc w:val="center"/>
            </w:pPr>
            <w:r w:rsidRPr="006955E0">
              <w:t>0.104613664008324</w:t>
            </w:r>
          </w:p>
        </w:tc>
        <w:tc>
          <w:tcPr>
            <w:tcW w:w="2160" w:type="dxa"/>
          </w:tcPr>
          <w:p w14:paraId="0A3053F2" w14:textId="6B0D9C13" w:rsidR="00162826" w:rsidRDefault="000A0BA5" w:rsidP="000A0BA5">
            <w:pPr>
              <w:tabs>
                <w:tab w:val="left" w:pos="326"/>
              </w:tabs>
              <w:jc w:val="center"/>
            </w:pPr>
            <w:r w:rsidRPr="000A0BA5">
              <w:t>0.140488255651939</w:t>
            </w:r>
          </w:p>
        </w:tc>
        <w:tc>
          <w:tcPr>
            <w:tcW w:w="2160" w:type="dxa"/>
          </w:tcPr>
          <w:p w14:paraId="7B112FC5" w14:textId="56CBC4B0" w:rsidR="00162826" w:rsidRDefault="000A0BA5" w:rsidP="000A0BA5">
            <w:pPr>
              <w:jc w:val="center"/>
            </w:pPr>
            <w:r w:rsidRPr="000A0BA5">
              <w:t>0.136985537536850</w:t>
            </w:r>
          </w:p>
        </w:tc>
        <w:tc>
          <w:tcPr>
            <w:tcW w:w="2250" w:type="dxa"/>
          </w:tcPr>
          <w:p w14:paraId="5D6295FF" w14:textId="35420CF3" w:rsidR="00162826" w:rsidRDefault="00253D13" w:rsidP="000A0BA5">
            <w:pPr>
              <w:jc w:val="center"/>
            </w:pPr>
            <w:r w:rsidRPr="00253D13">
              <w:t>0.176564004443005</w:t>
            </w:r>
          </w:p>
        </w:tc>
        <w:tc>
          <w:tcPr>
            <w:tcW w:w="2250" w:type="dxa"/>
          </w:tcPr>
          <w:p w14:paraId="2A21342D" w14:textId="5AD50C6E" w:rsidR="00162826" w:rsidRDefault="00C96240" w:rsidP="000A0BA5">
            <w:pPr>
              <w:jc w:val="center"/>
            </w:pPr>
            <w:r w:rsidRPr="00C96240">
              <w:t>0.178447720481662</w:t>
            </w:r>
          </w:p>
        </w:tc>
        <w:tc>
          <w:tcPr>
            <w:tcW w:w="2520" w:type="dxa"/>
          </w:tcPr>
          <w:p w14:paraId="56DB6256" w14:textId="51D55A93" w:rsidR="00162826" w:rsidRDefault="00766397" w:rsidP="00766397">
            <w:pPr>
              <w:tabs>
                <w:tab w:val="left" w:pos="693"/>
              </w:tabs>
              <w:jc w:val="center"/>
            </w:pPr>
            <w:r w:rsidRPr="00766397">
              <w:t>0.217026769687400</w:t>
            </w:r>
          </w:p>
        </w:tc>
      </w:tr>
      <w:tr w:rsidR="00E35145" w14:paraId="3FDFE819" w14:textId="77777777" w:rsidTr="00646338">
        <w:tc>
          <w:tcPr>
            <w:tcW w:w="653" w:type="dxa"/>
          </w:tcPr>
          <w:p w14:paraId="0DC3CA49" w14:textId="77777777" w:rsidR="00162826" w:rsidRDefault="00162826" w:rsidP="000A0BA5">
            <w:pPr>
              <w:jc w:val="center"/>
            </w:pPr>
            <w:r>
              <w:t>150</w:t>
            </w:r>
          </w:p>
        </w:tc>
        <w:tc>
          <w:tcPr>
            <w:tcW w:w="2222" w:type="dxa"/>
          </w:tcPr>
          <w:p w14:paraId="2B341296" w14:textId="0429742D" w:rsidR="00162826" w:rsidRDefault="006955E0" w:rsidP="000A0BA5">
            <w:pPr>
              <w:tabs>
                <w:tab w:val="left" w:pos="270"/>
              </w:tabs>
              <w:jc w:val="center"/>
            </w:pPr>
            <w:r w:rsidRPr="006955E0">
              <w:t>0.114795148924563</w:t>
            </w:r>
          </w:p>
        </w:tc>
        <w:tc>
          <w:tcPr>
            <w:tcW w:w="2160" w:type="dxa"/>
          </w:tcPr>
          <w:p w14:paraId="07B9C396" w14:textId="68AA4866" w:rsidR="00162826" w:rsidRDefault="000A0BA5" w:rsidP="000A0BA5">
            <w:pPr>
              <w:jc w:val="center"/>
            </w:pPr>
            <w:r w:rsidRPr="000A0BA5">
              <w:t>0.148433377242345</w:t>
            </w:r>
          </w:p>
        </w:tc>
        <w:tc>
          <w:tcPr>
            <w:tcW w:w="2160" w:type="dxa"/>
          </w:tcPr>
          <w:p w14:paraId="7C9102B7" w14:textId="79231302" w:rsidR="00162826" w:rsidRDefault="000A0BA5" w:rsidP="000A0BA5">
            <w:pPr>
              <w:jc w:val="center"/>
            </w:pPr>
            <w:r w:rsidRPr="000A0BA5">
              <w:t>0.156362027029732</w:t>
            </w:r>
          </w:p>
        </w:tc>
        <w:tc>
          <w:tcPr>
            <w:tcW w:w="2250" w:type="dxa"/>
          </w:tcPr>
          <w:p w14:paraId="622233A5" w14:textId="1685E6F2" w:rsidR="00162826" w:rsidRDefault="00253D13" w:rsidP="000A0BA5">
            <w:pPr>
              <w:jc w:val="center"/>
            </w:pPr>
            <w:r w:rsidRPr="00253D13">
              <w:t>0.191337930657801</w:t>
            </w:r>
          </w:p>
        </w:tc>
        <w:tc>
          <w:tcPr>
            <w:tcW w:w="2250" w:type="dxa"/>
          </w:tcPr>
          <w:p w14:paraId="552422DF" w14:textId="7A0DBE9E" w:rsidR="00162826" w:rsidRDefault="00C96240" w:rsidP="000A0BA5">
            <w:pPr>
              <w:jc w:val="center"/>
            </w:pPr>
            <w:r w:rsidRPr="00C96240">
              <w:t>0.184604122446232</w:t>
            </w:r>
          </w:p>
        </w:tc>
        <w:tc>
          <w:tcPr>
            <w:tcW w:w="2520" w:type="dxa"/>
          </w:tcPr>
          <w:p w14:paraId="665AAE5C" w14:textId="61A2D164" w:rsidR="00162826" w:rsidRDefault="00766397" w:rsidP="000A0BA5">
            <w:pPr>
              <w:jc w:val="center"/>
            </w:pPr>
            <w:r w:rsidRPr="00766397">
              <w:t>0.231055913465104</w:t>
            </w:r>
          </w:p>
        </w:tc>
      </w:tr>
      <w:tr w:rsidR="00E35145" w14:paraId="03895A46" w14:textId="77777777" w:rsidTr="00646338">
        <w:tc>
          <w:tcPr>
            <w:tcW w:w="653" w:type="dxa"/>
          </w:tcPr>
          <w:p w14:paraId="0BD7D769" w14:textId="77777777" w:rsidR="00162826" w:rsidRDefault="00162826" w:rsidP="000A0BA5">
            <w:pPr>
              <w:jc w:val="center"/>
            </w:pPr>
            <w:r>
              <w:t>175</w:t>
            </w:r>
          </w:p>
        </w:tc>
        <w:tc>
          <w:tcPr>
            <w:tcW w:w="2222" w:type="dxa"/>
          </w:tcPr>
          <w:p w14:paraId="726F7FD4" w14:textId="1BB17021" w:rsidR="00162826" w:rsidRDefault="006955E0" w:rsidP="000A0BA5">
            <w:pPr>
              <w:jc w:val="center"/>
            </w:pPr>
            <w:r w:rsidRPr="006955E0">
              <w:t>0.129304856754941</w:t>
            </w:r>
          </w:p>
        </w:tc>
        <w:tc>
          <w:tcPr>
            <w:tcW w:w="2160" w:type="dxa"/>
          </w:tcPr>
          <w:p w14:paraId="3A87DA0F" w14:textId="6EED9DF8" w:rsidR="00162826" w:rsidRDefault="000A0BA5" w:rsidP="000A0BA5">
            <w:pPr>
              <w:jc w:val="center"/>
            </w:pPr>
            <w:r w:rsidRPr="000A0BA5">
              <w:t>0.164075152078092</w:t>
            </w:r>
          </w:p>
        </w:tc>
        <w:tc>
          <w:tcPr>
            <w:tcW w:w="2160" w:type="dxa"/>
          </w:tcPr>
          <w:p w14:paraId="08C5369D" w14:textId="60ACD7E6" w:rsidR="00162826" w:rsidRDefault="000A0BA5" w:rsidP="000A0BA5">
            <w:pPr>
              <w:jc w:val="center"/>
            </w:pPr>
            <w:r w:rsidRPr="000A0BA5">
              <w:t>0.174623341691981</w:t>
            </w:r>
          </w:p>
        </w:tc>
        <w:tc>
          <w:tcPr>
            <w:tcW w:w="2250" w:type="dxa"/>
          </w:tcPr>
          <w:p w14:paraId="10CCCB40" w14:textId="217C0A21" w:rsidR="00162826" w:rsidRDefault="00253D13" w:rsidP="000A0BA5">
            <w:pPr>
              <w:jc w:val="center"/>
            </w:pPr>
            <w:r w:rsidRPr="00253D13">
              <w:t>0.190664569630169</w:t>
            </w:r>
          </w:p>
        </w:tc>
        <w:tc>
          <w:tcPr>
            <w:tcW w:w="2250" w:type="dxa"/>
          </w:tcPr>
          <w:p w14:paraId="1B9E2228" w14:textId="73F9C250" w:rsidR="00162826" w:rsidRDefault="00C96240" w:rsidP="000A0BA5">
            <w:pPr>
              <w:jc w:val="center"/>
            </w:pPr>
            <w:r w:rsidRPr="00C96240">
              <w:t>0.186330941835487</w:t>
            </w:r>
          </w:p>
        </w:tc>
        <w:tc>
          <w:tcPr>
            <w:tcW w:w="2520" w:type="dxa"/>
          </w:tcPr>
          <w:p w14:paraId="1C910C16" w14:textId="47FE9D83" w:rsidR="00162826" w:rsidRDefault="00E35145" w:rsidP="00E35145">
            <w:pPr>
              <w:tabs>
                <w:tab w:val="left" w:pos="598"/>
              </w:tabs>
            </w:pPr>
            <w:r>
              <w:t xml:space="preserve">     </w:t>
            </w:r>
            <w:r w:rsidRPr="00E35145">
              <w:t>0.208930431101618</w:t>
            </w:r>
          </w:p>
        </w:tc>
      </w:tr>
      <w:tr w:rsidR="00E35145" w14:paraId="5B842E20" w14:textId="77777777" w:rsidTr="00646338">
        <w:tc>
          <w:tcPr>
            <w:tcW w:w="653" w:type="dxa"/>
          </w:tcPr>
          <w:p w14:paraId="4758DE56" w14:textId="77777777" w:rsidR="00162826" w:rsidRDefault="00162826" w:rsidP="000A0BA5">
            <w:pPr>
              <w:jc w:val="center"/>
            </w:pPr>
            <w:r>
              <w:t>200</w:t>
            </w:r>
          </w:p>
        </w:tc>
        <w:tc>
          <w:tcPr>
            <w:tcW w:w="2222" w:type="dxa"/>
          </w:tcPr>
          <w:p w14:paraId="375657D8" w14:textId="36DB1989" w:rsidR="00162826" w:rsidRDefault="006955E0" w:rsidP="000A0BA5">
            <w:pPr>
              <w:jc w:val="center"/>
            </w:pPr>
            <w:r w:rsidRPr="006955E0">
              <w:t>0.136597919754970</w:t>
            </w:r>
          </w:p>
        </w:tc>
        <w:tc>
          <w:tcPr>
            <w:tcW w:w="2160" w:type="dxa"/>
          </w:tcPr>
          <w:p w14:paraId="0674C1B4" w14:textId="17DBF94C" w:rsidR="00162826" w:rsidRDefault="000A0BA5" w:rsidP="000A0BA5">
            <w:pPr>
              <w:jc w:val="center"/>
            </w:pPr>
            <w:r w:rsidRPr="000A0BA5">
              <w:t>0.148301577084948</w:t>
            </w:r>
          </w:p>
        </w:tc>
        <w:tc>
          <w:tcPr>
            <w:tcW w:w="2160" w:type="dxa"/>
          </w:tcPr>
          <w:p w14:paraId="4837CDC3" w14:textId="455A8BC8" w:rsidR="00162826" w:rsidRDefault="000A0BA5" w:rsidP="000A0BA5">
            <w:pPr>
              <w:tabs>
                <w:tab w:val="left" w:pos="421"/>
              </w:tabs>
              <w:jc w:val="center"/>
            </w:pPr>
            <w:r w:rsidRPr="000A0BA5">
              <w:t>0.180463769597939</w:t>
            </w:r>
          </w:p>
        </w:tc>
        <w:tc>
          <w:tcPr>
            <w:tcW w:w="2250" w:type="dxa"/>
          </w:tcPr>
          <w:p w14:paraId="1FDD9499" w14:textId="575B7AD7" w:rsidR="00162826" w:rsidRDefault="00917E5A" w:rsidP="00917E5A">
            <w:pPr>
              <w:tabs>
                <w:tab w:val="left" w:pos="408"/>
              </w:tabs>
            </w:pPr>
            <w:r w:rsidRPr="00917E5A">
              <w:t>0.201763387389058</w:t>
            </w:r>
          </w:p>
        </w:tc>
        <w:tc>
          <w:tcPr>
            <w:tcW w:w="2250" w:type="dxa"/>
          </w:tcPr>
          <w:p w14:paraId="129A747F" w14:textId="055C398A" w:rsidR="00162826" w:rsidRDefault="00C96240" w:rsidP="000A0BA5">
            <w:pPr>
              <w:jc w:val="center"/>
            </w:pPr>
            <w:r w:rsidRPr="00C96240">
              <w:t>0.191656476205045</w:t>
            </w:r>
          </w:p>
        </w:tc>
        <w:tc>
          <w:tcPr>
            <w:tcW w:w="2520" w:type="dxa"/>
          </w:tcPr>
          <w:p w14:paraId="4A73E77B" w14:textId="76DE0224" w:rsidR="00162826" w:rsidRDefault="00162826" w:rsidP="000A0BA5">
            <w:pPr>
              <w:jc w:val="center"/>
            </w:pPr>
          </w:p>
        </w:tc>
      </w:tr>
      <w:tr w:rsidR="00162826" w14:paraId="55D726F5" w14:textId="77777777" w:rsidTr="00646338">
        <w:trPr>
          <w:trHeight w:val="547"/>
        </w:trPr>
        <w:tc>
          <w:tcPr>
            <w:tcW w:w="14215" w:type="dxa"/>
            <w:gridSpan w:val="7"/>
            <w:tcBorders>
              <w:left w:val="nil"/>
              <w:bottom w:val="nil"/>
              <w:right w:val="nil"/>
            </w:tcBorders>
          </w:tcPr>
          <w:p w14:paraId="78EA76A9" w14:textId="77777777" w:rsidR="00162826" w:rsidRDefault="00162826" w:rsidP="000A0BA5">
            <w:pPr>
              <w:jc w:val="center"/>
            </w:pPr>
          </w:p>
        </w:tc>
      </w:tr>
    </w:tbl>
    <w:p w14:paraId="506045E0" w14:textId="77777777" w:rsidR="00B9423D" w:rsidRDefault="00B9423D" w:rsidP="000A0BA5">
      <w:pPr>
        <w:jc w:val="center"/>
      </w:pPr>
    </w:p>
    <w:p w14:paraId="7E96610C" w14:textId="304A2CCC" w:rsidR="00B9423D" w:rsidRDefault="00B9423D" w:rsidP="000A0BA5">
      <w:pPr>
        <w:jc w:val="center"/>
      </w:pPr>
    </w:p>
    <w:p w14:paraId="28A55525" w14:textId="69C02768" w:rsidR="00162826" w:rsidRDefault="00162826" w:rsidP="000A0BA5">
      <w:pPr>
        <w:jc w:val="center"/>
      </w:pPr>
    </w:p>
    <w:p w14:paraId="0BB4BF1D" w14:textId="30147874" w:rsidR="00162826" w:rsidRDefault="00162826" w:rsidP="000A0BA5">
      <w:pPr>
        <w:jc w:val="center"/>
      </w:pPr>
    </w:p>
    <w:p w14:paraId="1C5DC778" w14:textId="54BA0B74" w:rsidR="00162826" w:rsidRDefault="00162826" w:rsidP="000A0BA5">
      <w:pPr>
        <w:jc w:val="center"/>
      </w:pPr>
    </w:p>
    <w:p w14:paraId="00563836" w14:textId="06B725A5" w:rsidR="00162826" w:rsidRDefault="00162826" w:rsidP="000A0BA5">
      <w:pPr>
        <w:jc w:val="center"/>
      </w:pPr>
    </w:p>
    <w:p w14:paraId="3B2BDCFF" w14:textId="1CC9F161" w:rsidR="00162826" w:rsidRDefault="00162826" w:rsidP="000A0BA5">
      <w:pPr>
        <w:jc w:val="center"/>
      </w:pPr>
    </w:p>
    <w:p w14:paraId="0A3DDD20" w14:textId="0258C1A9" w:rsidR="00162826" w:rsidRDefault="00162826" w:rsidP="000A0BA5">
      <w:pPr>
        <w:jc w:val="center"/>
      </w:pPr>
    </w:p>
    <w:p w14:paraId="220A2A3E" w14:textId="7B0348B1" w:rsidR="00162826" w:rsidRDefault="00162826" w:rsidP="000A0BA5">
      <w:pPr>
        <w:jc w:val="center"/>
      </w:pPr>
    </w:p>
    <w:p w14:paraId="480899AC" w14:textId="0CFC4091" w:rsidR="00162826" w:rsidRDefault="00162826" w:rsidP="000A0BA5">
      <w:pPr>
        <w:jc w:val="center"/>
      </w:pPr>
    </w:p>
    <w:p w14:paraId="4445AF6D" w14:textId="77777777" w:rsidR="00162826" w:rsidRDefault="00162826" w:rsidP="000A0BA5">
      <w:pPr>
        <w:jc w:val="center"/>
      </w:pPr>
    </w:p>
    <w:p w14:paraId="6A15F5C7" w14:textId="77777777" w:rsidR="00B9423D" w:rsidRDefault="00B9423D" w:rsidP="000A0BA5">
      <w:pPr>
        <w:jc w:val="center"/>
      </w:pPr>
    </w:p>
    <w:p w14:paraId="6782CD33" w14:textId="77777777" w:rsidR="00B9423D" w:rsidRDefault="00B9423D" w:rsidP="000A0BA5">
      <w:pPr>
        <w:jc w:val="center"/>
      </w:pPr>
    </w:p>
    <w:p w14:paraId="6E20E741" w14:textId="77777777" w:rsidR="00B9423D" w:rsidRDefault="00B9423D" w:rsidP="000A0BA5">
      <w:pPr>
        <w:jc w:val="center"/>
      </w:pPr>
      <w:r>
        <w:t>speed</w:t>
      </w:r>
    </w:p>
    <w:p w14:paraId="7F54A690" w14:textId="77777777" w:rsidR="00B9423D" w:rsidRDefault="00B9423D" w:rsidP="000A0BA5">
      <w:pPr>
        <w:jc w:val="center"/>
      </w:pPr>
    </w:p>
    <w:p w14:paraId="6D86EF8D" w14:textId="77777777" w:rsidR="00B9423D" w:rsidRDefault="00B9423D" w:rsidP="000A0BA5">
      <w:pPr>
        <w:jc w:val="center"/>
      </w:pPr>
    </w:p>
    <w:p w14:paraId="6CA0DD32" w14:textId="4067BDA4" w:rsidR="00B9423D" w:rsidRDefault="00B9423D" w:rsidP="000A0BA5">
      <w:pPr>
        <w:jc w:val="center"/>
      </w:pPr>
    </w:p>
    <w:tbl>
      <w:tblPr>
        <w:tblStyle w:val="TableGrid"/>
        <w:tblpPr w:leftFromText="180" w:rightFromText="180" w:vertAnchor="page" w:horzAnchor="page" w:tblpX="750" w:tblpY="2553"/>
        <w:tblW w:w="14215" w:type="dxa"/>
        <w:tblLook w:val="04A0" w:firstRow="1" w:lastRow="0" w:firstColumn="1" w:lastColumn="0" w:noHBand="0" w:noVBand="1"/>
      </w:tblPr>
      <w:tblGrid>
        <w:gridCol w:w="653"/>
        <w:gridCol w:w="2222"/>
        <w:gridCol w:w="2160"/>
        <w:gridCol w:w="2160"/>
        <w:gridCol w:w="2250"/>
        <w:gridCol w:w="2250"/>
        <w:gridCol w:w="2520"/>
      </w:tblGrid>
      <w:tr w:rsidR="00C96240" w14:paraId="15C6C3F6" w14:textId="77777777" w:rsidTr="00646338">
        <w:tc>
          <w:tcPr>
            <w:tcW w:w="653" w:type="dxa"/>
          </w:tcPr>
          <w:p w14:paraId="40FCA2A5" w14:textId="77777777" w:rsidR="00CB4CD0" w:rsidRDefault="00CB4CD0" w:rsidP="000A0BA5">
            <w:pPr>
              <w:jc w:val="center"/>
            </w:pPr>
          </w:p>
        </w:tc>
        <w:tc>
          <w:tcPr>
            <w:tcW w:w="2222" w:type="dxa"/>
          </w:tcPr>
          <w:p w14:paraId="36F862B1" w14:textId="77777777" w:rsidR="00CB4CD0" w:rsidRDefault="00CB4CD0" w:rsidP="000A0BA5">
            <w:pPr>
              <w:jc w:val="center"/>
            </w:pPr>
            <w:r>
              <w:t>500</w:t>
            </w:r>
          </w:p>
        </w:tc>
        <w:tc>
          <w:tcPr>
            <w:tcW w:w="2160" w:type="dxa"/>
          </w:tcPr>
          <w:p w14:paraId="71EEF677" w14:textId="77777777" w:rsidR="00CB4CD0" w:rsidRDefault="00CB4CD0" w:rsidP="000A0BA5">
            <w:pPr>
              <w:jc w:val="center"/>
            </w:pPr>
            <w:r>
              <w:t>500cc</w:t>
            </w:r>
          </w:p>
        </w:tc>
        <w:tc>
          <w:tcPr>
            <w:tcW w:w="2160" w:type="dxa"/>
          </w:tcPr>
          <w:p w14:paraId="77722F15" w14:textId="77777777" w:rsidR="00CB4CD0" w:rsidRDefault="00CB4CD0" w:rsidP="000A0BA5">
            <w:pPr>
              <w:jc w:val="center"/>
            </w:pPr>
            <w:r>
              <w:t>1000</w:t>
            </w:r>
          </w:p>
        </w:tc>
        <w:tc>
          <w:tcPr>
            <w:tcW w:w="2250" w:type="dxa"/>
          </w:tcPr>
          <w:p w14:paraId="72854292" w14:textId="77777777" w:rsidR="00CB4CD0" w:rsidRDefault="00CB4CD0" w:rsidP="000A0BA5">
            <w:pPr>
              <w:jc w:val="center"/>
            </w:pPr>
            <w:r>
              <w:t>1000cc</w:t>
            </w:r>
          </w:p>
        </w:tc>
        <w:tc>
          <w:tcPr>
            <w:tcW w:w="2250" w:type="dxa"/>
          </w:tcPr>
          <w:p w14:paraId="7D57C44F" w14:textId="77777777" w:rsidR="00CB4CD0" w:rsidRDefault="00CB4CD0" w:rsidP="000A0BA5">
            <w:pPr>
              <w:jc w:val="center"/>
            </w:pPr>
            <w:r>
              <w:t>1500</w:t>
            </w:r>
          </w:p>
        </w:tc>
        <w:tc>
          <w:tcPr>
            <w:tcW w:w="2520" w:type="dxa"/>
          </w:tcPr>
          <w:p w14:paraId="2B1312D8" w14:textId="77777777" w:rsidR="00CB4CD0" w:rsidRDefault="00CB4CD0" w:rsidP="000A0BA5">
            <w:pPr>
              <w:jc w:val="center"/>
            </w:pPr>
            <w:r>
              <w:t>1500cc</w:t>
            </w:r>
          </w:p>
        </w:tc>
      </w:tr>
      <w:tr w:rsidR="00C96240" w14:paraId="0A705FAA" w14:textId="77777777" w:rsidTr="00646338">
        <w:tc>
          <w:tcPr>
            <w:tcW w:w="653" w:type="dxa"/>
          </w:tcPr>
          <w:p w14:paraId="05585F88" w14:textId="77777777" w:rsidR="00CB4CD0" w:rsidRDefault="00CB4CD0" w:rsidP="000A0BA5">
            <w:pPr>
              <w:jc w:val="center"/>
            </w:pPr>
            <w:r>
              <w:t>25</w:t>
            </w:r>
          </w:p>
        </w:tc>
        <w:tc>
          <w:tcPr>
            <w:tcW w:w="2222" w:type="dxa"/>
          </w:tcPr>
          <w:p w14:paraId="2A55897F" w14:textId="5AD225E5" w:rsidR="00CB4CD0" w:rsidRDefault="005619F1" w:rsidP="000A0BA5">
            <w:pPr>
              <w:tabs>
                <w:tab w:val="left" w:pos="465"/>
              </w:tabs>
              <w:jc w:val="center"/>
            </w:pPr>
            <w:r w:rsidRPr="005619F1">
              <w:t>0.173926595777261</w:t>
            </w:r>
          </w:p>
        </w:tc>
        <w:tc>
          <w:tcPr>
            <w:tcW w:w="2160" w:type="dxa"/>
          </w:tcPr>
          <w:p w14:paraId="2E88A39B" w14:textId="2FE35DF4" w:rsidR="00CB4CD0" w:rsidRDefault="006955E0" w:rsidP="000A0BA5">
            <w:pPr>
              <w:jc w:val="center"/>
            </w:pPr>
            <w:r w:rsidRPr="006955E0">
              <w:t>0.232596836502801</w:t>
            </w:r>
          </w:p>
        </w:tc>
        <w:tc>
          <w:tcPr>
            <w:tcW w:w="2160" w:type="dxa"/>
          </w:tcPr>
          <w:p w14:paraId="4AF93C50" w14:textId="3DB162A8" w:rsidR="00CB4CD0" w:rsidRDefault="000A0BA5" w:rsidP="000A0BA5">
            <w:pPr>
              <w:tabs>
                <w:tab w:val="left" w:pos="312"/>
              </w:tabs>
              <w:jc w:val="center"/>
            </w:pPr>
            <w:r w:rsidRPr="000A0BA5">
              <w:t>0.171544611334490</w:t>
            </w:r>
          </w:p>
        </w:tc>
        <w:tc>
          <w:tcPr>
            <w:tcW w:w="2250" w:type="dxa"/>
          </w:tcPr>
          <w:p w14:paraId="568B9C15" w14:textId="5508B236" w:rsidR="00CB4CD0" w:rsidRDefault="00253D13" w:rsidP="000A0BA5">
            <w:pPr>
              <w:jc w:val="center"/>
            </w:pPr>
            <w:r w:rsidRPr="00253D13">
              <w:t>0.323809009386434</w:t>
            </w:r>
          </w:p>
        </w:tc>
        <w:tc>
          <w:tcPr>
            <w:tcW w:w="2250" w:type="dxa"/>
          </w:tcPr>
          <w:p w14:paraId="44EFB55C" w14:textId="74F377D4" w:rsidR="00CB4CD0" w:rsidRDefault="00917E5A" w:rsidP="000A0BA5">
            <w:pPr>
              <w:jc w:val="center"/>
            </w:pPr>
            <w:r w:rsidRPr="00917E5A">
              <w:t>0.187991585785606</w:t>
            </w:r>
          </w:p>
        </w:tc>
        <w:tc>
          <w:tcPr>
            <w:tcW w:w="2520" w:type="dxa"/>
          </w:tcPr>
          <w:p w14:paraId="3B0D5B32" w14:textId="0A1E9136" w:rsidR="00CB4CD0" w:rsidRDefault="00C96240" w:rsidP="00C96240">
            <w:pPr>
              <w:tabs>
                <w:tab w:val="left" w:pos="611"/>
              </w:tabs>
              <w:jc w:val="center"/>
            </w:pPr>
            <w:r w:rsidRPr="00C96240">
              <w:t>0.413174649666008</w:t>
            </w:r>
          </w:p>
        </w:tc>
      </w:tr>
      <w:tr w:rsidR="00C96240" w14:paraId="706D6BDD" w14:textId="77777777" w:rsidTr="00646338">
        <w:tc>
          <w:tcPr>
            <w:tcW w:w="653" w:type="dxa"/>
          </w:tcPr>
          <w:p w14:paraId="1412AFB6" w14:textId="77777777" w:rsidR="00CB4CD0" w:rsidRDefault="00CB4CD0" w:rsidP="000A0BA5">
            <w:pPr>
              <w:jc w:val="center"/>
            </w:pPr>
            <w:r>
              <w:t>50</w:t>
            </w:r>
          </w:p>
        </w:tc>
        <w:tc>
          <w:tcPr>
            <w:tcW w:w="2222" w:type="dxa"/>
          </w:tcPr>
          <w:p w14:paraId="2BEBA060" w14:textId="0EE31454" w:rsidR="00CB4CD0" w:rsidRDefault="005619F1" w:rsidP="000A0BA5">
            <w:pPr>
              <w:tabs>
                <w:tab w:val="left" w:pos="495"/>
              </w:tabs>
              <w:jc w:val="center"/>
            </w:pPr>
            <w:r w:rsidRPr="005619F1">
              <w:t>0.162174202650718</w:t>
            </w:r>
          </w:p>
        </w:tc>
        <w:tc>
          <w:tcPr>
            <w:tcW w:w="2160" w:type="dxa"/>
          </w:tcPr>
          <w:p w14:paraId="097452C1" w14:textId="6530210C" w:rsidR="00CB4CD0" w:rsidRDefault="006955E0" w:rsidP="000A0BA5">
            <w:pPr>
              <w:jc w:val="center"/>
            </w:pPr>
            <w:r w:rsidRPr="006955E0">
              <w:t>0.233228441715229</w:t>
            </w:r>
          </w:p>
        </w:tc>
        <w:tc>
          <w:tcPr>
            <w:tcW w:w="2160" w:type="dxa"/>
          </w:tcPr>
          <w:p w14:paraId="4E975B5A" w14:textId="59228931" w:rsidR="00CB4CD0" w:rsidRDefault="000A0BA5" w:rsidP="000A0BA5">
            <w:pPr>
              <w:tabs>
                <w:tab w:val="left" w:pos="584"/>
              </w:tabs>
              <w:jc w:val="center"/>
            </w:pPr>
            <w:r w:rsidRPr="000A0BA5">
              <w:t>0.178927678612395</w:t>
            </w:r>
          </w:p>
        </w:tc>
        <w:tc>
          <w:tcPr>
            <w:tcW w:w="2250" w:type="dxa"/>
          </w:tcPr>
          <w:p w14:paraId="1F98701A" w14:textId="4FE3C622" w:rsidR="00CB4CD0" w:rsidRDefault="00253D13" w:rsidP="000A0BA5">
            <w:pPr>
              <w:jc w:val="center"/>
            </w:pPr>
            <w:r w:rsidRPr="00253D13">
              <w:t>0.318838915719515</w:t>
            </w:r>
          </w:p>
        </w:tc>
        <w:tc>
          <w:tcPr>
            <w:tcW w:w="2250" w:type="dxa"/>
          </w:tcPr>
          <w:p w14:paraId="36115835" w14:textId="0AC11E2A" w:rsidR="00CB4CD0" w:rsidRDefault="00917E5A" w:rsidP="000A0BA5">
            <w:pPr>
              <w:jc w:val="center"/>
            </w:pPr>
            <w:r w:rsidRPr="00917E5A">
              <w:t>0.205442236018197</w:t>
            </w:r>
          </w:p>
        </w:tc>
        <w:tc>
          <w:tcPr>
            <w:tcW w:w="2520" w:type="dxa"/>
          </w:tcPr>
          <w:p w14:paraId="5271BD06" w14:textId="304E8BEB" w:rsidR="00CB4CD0" w:rsidRDefault="00C96240" w:rsidP="000A0BA5">
            <w:pPr>
              <w:jc w:val="center"/>
            </w:pPr>
            <w:r w:rsidRPr="00C96240">
              <w:t>0.408582117243405</w:t>
            </w:r>
          </w:p>
        </w:tc>
      </w:tr>
      <w:tr w:rsidR="00C96240" w14:paraId="2EFD24E3" w14:textId="77777777" w:rsidTr="00646338">
        <w:tc>
          <w:tcPr>
            <w:tcW w:w="653" w:type="dxa"/>
          </w:tcPr>
          <w:p w14:paraId="30CFF193" w14:textId="77777777" w:rsidR="00CB4CD0" w:rsidRDefault="00CB4CD0" w:rsidP="000A0BA5">
            <w:pPr>
              <w:jc w:val="center"/>
            </w:pPr>
            <w:r>
              <w:t>75</w:t>
            </w:r>
          </w:p>
        </w:tc>
        <w:tc>
          <w:tcPr>
            <w:tcW w:w="2222" w:type="dxa"/>
          </w:tcPr>
          <w:p w14:paraId="34736AA5" w14:textId="074569FD" w:rsidR="00CB4CD0" w:rsidRDefault="005619F1" w:rsidP="000A0BA5">
            <w:pPr>
              <w:jc w:val="center"/>
            </w:pPr>
            <w:r w:rsidRPr="005619F1">
              <w:t>0.168092411278927</w:t>
            </w:r>
          </w:p>
        </w:tc>
        <w:tc>
          <w:tcPr>
            <w:tcW w:w="2160" w:type="dxa"/>
          </w:tcPr>
          <w:p w14:paraId="4ACF1867" w14:textId="1CF6058E" w:rsidR="00CB4CD0" w:rsidRDefault="000A0BA5" w:rsidP="000A0BA5">
            <w:pPr>
              <w:tabs>
                <w:tab w:val="left" w:pos="360"/>
              </w:tabs>
              <w:jc w:val="center"/>
            </w:pPr>
            <w:r w:rsidRPr="000A0BA5">
              <w:t>0.258909860759902</w:t>
            </w:r>
          </w:p>
        </w:tc>
        <w:tc>
          <w:tcPr>
            <w:tcW w:w="2160" w:type="dxa"/>
          </w:tcPr>
          <w:p w14:paraId="05E806CE" w14:textId="545067FF" w:rsidR="00CB4CD0" w:rsidRDefault="000A0BA5" w:rsidP="000A0BA5">
            <w:pPr>
              <w:jc w:val="center"/>
            </w:pPr>
            <w:r w:rsidRPr="000A0BA5">
              <w:t>0.216195167057280</w:t>
            </w:r>
          </w:p>
        </w:tc>
        <w:tc>
          <w:tcPr>
            <w:tcW w:w="2250" w:type="dxa"/>
          </w:tcPr>
          <w:p w14:paraId="3159C914" w14:textId="5FF8423D" w:rsidR="00CB4CD0" w:rsidRDefault="00253D13" w:rsidP="000A0BA5">
            <w:pPr>
              <w:jc w:val="center"/>
            </w:pPr>
            <w:r w:rsidRPr="00253D13">
              <w:t>0.339736358995737</w:t>
            </w:r>
          </w:p>
        </w:tc>
        <w:tc>
          <w:tcPr>
            <w:tcW w:w="2250" w:type="dxa"/>
          </w:tcPr>
          <w:p w14:paraId="5C83DF9A" w14:textId="3D8076A2" w:rsidR="00CB4CD0" w:rsidRDefault="00917E5A" w:rsidP="000A0BA5">
            <w:pPr>
              <w:jc w:val="center"/>
            </w:pPr>
            <w:r w:rsidRPr="00917E5A">
              <w:t>0.238131582169435</w:t>
            </w:r>
          </w:p>
        </w:tc>
        <w:tc>
          <w:tcPr>
            <w:tcW w:w="2520" w:type="dxa"/>
          </w:tcPr>
          <w:p w14:paraId="4A2600E5" w14:textId="07EB90A9" w:rsidR="00CB4CD0" w:rsidRDefault="00C96240" w:rsidP="000A0BA5">
            <w:pPr>
              <w:jc w:val="center"/>
            </w:pPr>
            <w:r w:rsidRPr="00C96240">
              <w:t>0.414522633945439</w:t>
            </w:r>
          </w:p>
        </w:tc>
      </w:tr>
      <w:tr w:rsidR="00C96240" w14:paraId="3797F909" w14:textId="77777777" w:rsidTr="00646338">
        <w:tc>
          <w:tcPr>
            <w:tcW w:w="653" w:type="dxa"/>
          </w:tcPr>
          <w:p w14:paraId="407CEE2F" w14:textId="77777777" w:rsidR="00CB4CD0" w:rsidRDefault="00CB4CD0" w:rsidP="000A0BA5">
            <w:pPr>
              <w:jc w:val="center"/>
            </w:pPr>
            <w:r>
              <w:t>100</w:t>
            </w:r>
          </w:p>
        </w:tc>
        <w:tc>
          <w:tcPr>
            <w:tcW w:w="2222" w:type="dxa"/>
          </w:tcPr>
          <w:p w14:paraId="13CA5320" w14:textId="562BF647" w:rsidR="00CB4CD0" w:rsidRDefault="005619F1" w:rsidP="000A0BA5">
            <w:pPr>
              <w:jc w:val="center"/>
            </w:pPr>
            <w:r w:rsidRPr="005619F1">
              <w:t>0.185371514643985</w:t>
            </w:r>
          </w:p>
        </w:tc>
        <w:tc>
          <w:tcPr>
            <w:tcW w:w="2160" w:type="dxa"/>
          </w:tcPr>
          <w:p w14:paraId="53E3A221" w14:textId="253FC984" w:rsidR="00CB4CD0" w:rsidRDefault="000A0BA5" w:rsidP="000A0BA5">
            <w:pPr>
              <w:tabs>
                <w:tab w:val="left" w:pos="630"/>
              </w:tabs>
              <w:jc w:val="center"/>
            </w:pPr>
            <w:r w:rsidRPr="000A0BA5">
              <w:t>0.233395417926932</w:t>
            </w:r>
          </w:p>
        </w:tc>
        <w:tc>
          <w:tcPr>
            <w:tcW w:w="2160" w:type="dxa"/>
          </w:tcPr>
          <w:p w14:paraId="5ECFABF8" w14:textId="1B2297E2" w:rsidR="00CB4CD0" w:rsidRDefault="000A0BA5" w:rsidP="000A0BA5">
            <w:pPr>
              <w:tabs>
                <w:tab w:val="left" w:pos="285"/>
              </w:tabs>
              <w:jc w:val="center"/>
            </w:pPr>
            <w:r w:rsidRPr="000A0BA5">
              <w:t>0.237299221442601</w:t>
            </w:r>
          </w:p>
        </w:tc>
        <w:tc>
          <w:tcPr>
            <w:tcW w:w="2250" w:type="dxa"/>
          </w:tcPr>
          <w:p w14:paraId="60053D15" w14:textId="4682BD67" w:rsidR="00CB4CD0" w:rsidRDefault="00253D13" w:rsidP="000A0BA5">
            <w:pPr>
              <w:jc w:val="center"/>
            </w:pPr>
            <w:r w:rsidRPr="00253D13">
              <w:t>0.327287492125357</w:t>
            </w:r>
          </w:p>
        </w:tc>
        <w:tc>
          <w:tcPr>
            <w:tcW w:w="2250" w:type="dxa"/>
          </w:tcPr>
          <w:p w14:paraId="44052F5D" w14:textId="724B8BA7" w:rsidR="00CB4CD0" w:rsidRDefault="00917E5A" w:rsidP="000A0BA5">
            <w:pPr>
              <w:jc w:val="center"/>
            </w:pPr>
            <w:r w:rsidRPr="00917E5A">
              <w:t>0.339913642670113</w:t>
            </w:r>
          </w:p>
        </w:tc>
        <w:tc>
          <w:tcPr>
            <w:tcW w:w="2520" w:type="dxa"/>
          </w:tcPr>
          <w:p w14:paraId="15F6C95F" w14:textId="0BCE587F" w:rsidR="00CB4CD0" w:rsidRDefault="00C96240" w:rsidP="000A0BA5">
            <w:pPr>
              <w:jc w:val="center"/>
            </w:pPr>
            <w:r w:rsidRPr="00C96240">
              <w:t>0.430082689416158</w:t>
            </w:r>
          </w:p>
        </w:tc>
      </w:tr>
      <w:tr w:rsidR="00C96240" w14:paraId="0DE1A87F" w14:textId="77777777" w:rsidTr="00646338">
        <w:tc>
          <w:tcPr>
            <w:tcW w:w="653" w:type="dxa"/>
          </w:tcPr>
          <w:p w14:paraId="5C399899" w14:textId="77777777" w:rsidR="00CB4CD0" w:rsidRDefault="00CB4CD0" w:rsidP="000A0BA5">
            <w:pPr>
              <w:tabs>
                <w:tab w:val="left" w:pos="574"/>
              </w:tabs>
              <w:jc w:val="center"/>
            </w:pPr>
            <w:r>
              <w:t>125</w:t>
            </w:r>
          </w:p>
        </w:tc>
        <w:tc>
          <w:tcPr>
            <w:tcW w:w="2222" w:type="dxa"/>
          </w:tcPr>
          <w:p w14:paraId="28A0069E" w14:textId="4F079089" w:rsidR="00CB4CD0" w:rsidRDefault="006955E0" w:rsidP="000A0BA5">
            <w:pPr>
              <w:jc w:val="center"/>
            </w:pPr>
            <w:r w:rsidRPr="006955E0">
              <w:t>0.194923638260612</w:t>
            </w:r>
          </w:p>
        </w:tc>
        <w:tc>
          <w:tcPr>
            <w:tcW w:w="2160" w:type="dxa"/>
          </w:tcPr>
          <w:p w14:paraId="1E2A977E" w14:textId="19298528" w:rsidR="00CB4CD0" w:rsidRDefault="000A0BA5" w:rsidP="000A0BA5">
            <w:pPr>
              <w:tabs>
                <w:tab w:val="left" w:pos="660"/>
              </w:tabs>
              <w:jc w:val="center"/>
            </w:pPr>
            <w:r w:rsidRPr="000A0BA5">
              <w:t>0.269689818886440</w:t>
            </w:r>
          </w:p>
        </w:tc>
        <w:tc>
          <w:tcPr>
            <w:tcW w:w="2160" w:type="dxa"/>
          </w:tcPr>
          <w:p w14:paraId="63028A2C" w14:textId="68E61104" w:rsidR="00CB4CD0" w:rsidRDefault="000A0BA5" w:rsidP="000A0BA5">
            <w:pPr>
              <w:tabs>
                <w:tab w:val="left" w:pos="720"/>
              </w:tabs>
              <w:jc w:val="center"/>
            </w:pPr>
            <w:r w:rsidRPr="000A0BA5">
              <w:t>0.265710410760847</w:t>
            </w:r>
          </w:p>
        </w:tc>
        <w:tc>
          <w:tcPr>
            <w:tcW w:w="2250" w:type="dxa"/>
          </w:tcPr>
          <w:p w14:paraId="737BAC2C" w14:textId="6207FA30" w:rsidR="00CB4CD0" w:rsidRDefault="00253D13" w:rsidP="000A0BA5">
            <w:pPr>
              <w:jc w:val="center"/>
            </w:pPr>
            <w:r w:rsidRPr="00253D13">
              <w:t>0.361461102283791</w:t>
            </w:r>
          </w:p>
        </w:tc>
        <w:tc>
          <w:tcPr>
            <w:tcW w:w="2250" w:type="dxa"/>
          </w:tcPr>
          <w:p w14:paraId="6A890D4A" w14:textId="556D9B98" w:rsidR="00CB4CD0" w:rsidRDefault="00C96240" w:rsidP="000A0BA5">
            <w:pPr>
              <w:jc w:val="center"/>
            </w:pPr>
            <w:r w:rsidRPr="00C96240">
              <w:t>0.357725084051137</w:t>
            </w:r>
          </w:p>
        </w:tc>
        <w:tc>
          <w:tcPr>
            <w:tcW w:w="2520" w:type="dxa"/>
          </w:tcPr>
          <w:p w14:paraId="26CFD316" w14:textId="21279170" w:rsidR="00CB4CD0" w:rsidRDefault="00766397" w:rsidP="000A0BA5">
            <w:pPr>
              <w:jc w:val="center"/>
            </w:pPr>
            <w:r w:rsidRPr="00766397">
              <w:t>0.455029268109122</w:t>
            </w:r>
          </w:p>
        </w:tc>
      </w:tr>
      <w:tr w:rsidR="00C96240" w14:paraId="78533E94" w14:textId="77777777" w:rsidTr="00646338">
        <w:tc>
          <w:tcPr>
            <w:tcW w:w="653" w:type="dxa"/>
          </w:tcPr>
          <w:p w14:paraId="2509B7C7" w14:textId="77777777" w:rsidR="00CB4CD0" w:rsidRDefault="00CB4CD0" w:rsidP="000A0BA5">
            <w:pPr>
              <w:jc w:val="center"/>
            </w:pPr>
            <w:r>
              <w:t>150</w:t>
            </w:r>
          </w:p>
        </w:tc>
        <w:tc>
          <w:tcPr>
            <w:tcW w:w="2222" w:type="dxa"/>
          </w:tcPr>
          <w:p w14:paraId="00DC0425" w14:textId="5D27BD37" w:rsidR="00CB4CD0" w:rsidRDefault="006955E0" w:rsidP="000A0BA5">
            <w:pPr>
              <w:tabs>
                <w:tab w:val="left" w:pos="480"/>
              </w:tabs>
              <w:jc w:val="center"/>
            </w:pPr>
            <w:r w:rsidRPr="006955E0">
              <w:t>0.220372049801125</w:t>
            </w:r>
          </w:p>
        </w:tc>
        <w:tc>
          <w:tcPr>
            <w:tcW w:w="2160" w:type="dxa"/>
          </w:tcPr>
          <w:p w14:paraId="1397B16C" w14:textId="16623169" w:rsidR="00CB4CD0" w:rsidRDefault="000A0BA5" w:rsidP="000A0BA5">
            <w:pPr>
              <w:jc w:val="center"/>
            </w:pPr>
            <w:r w:rsidRPr="000A0BA5">
              <w:t>0.297411743297441</w:t>
            </w:r>
          </w:p>
        </w:tc>
        <w:tc>
          <w:tcPr>
            <w:tcW w:w="2160" w:type="dxa"/>
          </w:tcPr>
          <w:p w14:paraId="3D7E35A2" w14:textId="5892BCFF" w:rsidR="00CB4CD0" w:rsidRDefault="000A0BA5" w:rsidP="000A0BA5">
            <w:pPr>
              <w:tabs>
                <w:tab w:val="left" w:pos="720"/>
              </w:tabs>
              <w:jc w:val="center"/>
            </w:pPr>
            <w:r w:rsidRPr="000A0BA5">
              <w:t>0.316814038530561</w:t>
            </w:r>
          </w:p>
        </w:tc>
        <w:tc>
          <w:tcPr>
            <w:tcW w:w="2250" w:type="dxa"/>
          </w:tcPr>
          <w:p w14:paraId="2DDC4C13" w14:textId="3A6535EE" w:rsidR="00CB4CD0" w:rsidRDefault="00253D13" w:rsidP="000A0BA5">
            <w:pPr>
              <w:jc w:val="center"/>
            </w:pPr>
            <w:r w:rsidRPr="00253D13">
              <w:t>0.415934602297774</w:t>
            </w:r>
          </w:p>
        </w:tc>
        <w:tc>
          <w:tcPr>
            <w:tcW w:w="2250" w:type="dxa"/>
          </w:tcPr>
          <w:p w14:paraId="775F4A51" w14:textId="72EF8F74" w:rsidR="00CB4CD0" w:rsidRDefault="00C96240" w:rsidP="000A0BA5">
            <w:pPr>
              <w:jc w:val="center"/>
            </w:pPr>
            <w:r w:rsidRPr="00C96240">
              <w:t>0.377164834740111</w:t>
            </w:r>
          </w:p>
        </w:tc>
        <w:tc>
          <w:tcPr>
            <w:tcW w:w="2520" w:type="dxa"/>
          </w:tcPr>
          <w:p w14:paraId="1DB30854" w14:textId="423C37E4" w:rsidR="00CB4CD0" w:rsidRDefault="00766397" w:rsidP="000A0BA5">
            <w:pPr>
              <w:jc w:val="center"/>
            </w:pPr>
            <w:r w:rsidRPr="00766397">
              <w:t>0.513492961695349</w:t>
            </w:r>
          </w:p>
        </w:tc>
      </w:tr>
      <w:tr w:rsidR="00C96240" w14:paraId="664623B6" w14:textId="77777777" w:rsidTr="00646338">
        <w:tc>
          <w:tcPr>
            <w:tcW w:w="653" w:type="dxa"/>
          </w:tcPr>
          <w:p w14:paraId="2C949938" w14:textId="77777777" w:rsidR="00CB4CD0" w:rsidRDefault="00CB4CD0" w:rsidP="000A0BA5">
            <w:pPr>
              <w:jc w:val="center"/>
            </w:pPr>
            <w:r>
              <w:t>175</w:t>
            </w:r>
          </w:p>
        </w:tc>
        <w:tc>
          <w:tcPr>
            <w:tcW w:w="2222" w:type="dxa"/>
          </w:tcPr>
          <w:p w14:paraId="5BC6D115" w14:textId="52B73599" w:rsidR="00CB4CD0" w:rsidRDefault="006955E0" w:rsidP="000A0BA5">
            <w:pPr>
              <w:jc w:val="center"/>
            </w:pPr>
            <w:r w:rsidRPr="006955E0">
              <w:t>0.253236508269991</w:t>
            </w:r>
          </w:p>
        </w:tc>
        <w:tc>
          <w:tcPr>
            <w:tcW w:w="2160" w:type="dxa"/>
          </w:tcPr>
          <w:p w14:paraId="7550075D" w14:textId="4275D9DD" w:rsidR="00CB4CD0" w:rsidRDefault="000A0BA5" w:rsidP="000A0BA5">
            <w:pPr>
              <w:jc w:val="center"/>
            </w:pPr>
            <w:r w:rsidRPr="000A0BA5">
              <w:t>0.338836416195912</w:t>
            </w:r>
          </w:p>
        </w:tc>
        <w:tc>
          <w:tcPr>
            <w:tcW w:w="2160" w:type="dxa"/>
          </w:tcPr>
          <w:p w14:paraId="1A377AD7" w14:textId="7A7BF84F" w:rsidR="00CB4CD0" w:rsidRDefault="000A0BA5" w:rsidP="000A0BA5">
            <w:pPr>
              <w:jc w:val="center"/>
            </w:pPr>
            <w:r w:rsidRPr="000A0BA5">
              <w:t>0.357941009602272</w:t>
            </w:r>
          </w:p>
        </w:tc>
        <w:tc>
          <w:tcPr>
            <w:tcW w:w="2250" w:type="dxa"/>
          </w:tcPr>
          <w:p w14:paraId="5D704DEA" w14:textId="414450BC" w:rsidR="00CB4CD0" w:rsidRDefault="00253D13" w:rsidP="000A0BA5">
            <w:pPr>
              <w:jc w:val="center"/>
            </w:pPr>
            <w:r w:rsidRPr="00253D13">
              <w:t>0.399526661609767</w:t>
            </w:r>
          </w:p>
        </w:tc>
        <w:tc>
          <w:tcPr>
            <w:tcW w:w="2250" w:type="dxa"/>
          </w:tcPr>
          <w:p w14:paraId="3869F29C" w14:textId="7A91ED36" w:rsidR="00CB4CD0" w:rsidRDefault="00C96240" w:rsidP="000A0BA5">
            <w:pPr>
              <w:jc w:val="center"/>
            </w:pPr>
            <w:r w:rsidRPr="00C96240">
              <w:t>0.376015753872708</w:t>
            </w:r>
          </w:p>
        </w:tc>
        <w:tc>
          <w:tcPr>
            <w:tcW w:w="2520" w:type="dxa"/>
          </w:tcPr>
          <w:p w14:paraId="538D1407" w14:textId="48CF2112" w:rsidR="00CB4CD0" w:rsidRDefault="00E35145" w:rsidP="000A0BA5">
            <w:pPr>
              <w:jc w:val="center"/>
            </w:pPr>
            <w:r w:rsidRPr="00E35145">
              <w:t>0.443510279396712</w:t>
            </w:r>
          </w:p>
        </w:tc>
      </w:tr>
      <w:tr w:rsidR="00C96240" w14:paraId="15B43821" w14:textId="77777777" w:rsidTr="00646338">
        <w:tc>
          <w:tcPr>
            <w:tcW w:w="653" w:type="dxa"/>
          </w:tcPr>
          <w:p w14:paraId="2BD4EEC9" w14:textId="77777777" w:rsidR="00CB4CD0" w:rsidRDefault="00CB4CD0" w:rsidP="000A0BA5">
            <w:pPr>
              <w:jc w:val="center"/>
            </w:pPr>
            <w:r>
              <w:t>200</w:t>
            </w:r>
          </w:p>
        </w:tc>
        <w:tc>
          <w:tcPr>
            <w:tcW w:w="2222" w:type="dxa"/>
          </w:tcPr>
          <w:p w14:paraId="22D95D8D" w14:textId="436669AB" w:rsidR="00CB4CD0" w:rsidRDefault="006955E0" w:rsidP="000A0BA5">
            <w:pPr>
              <w:jc w:val="center"/>
            </w:pPr>
            <w:r w:rsidRPr="006955E0">
              <w:t>0.263249024761462</w:t>
            </w:r>
          </w:p>
        </w:tc>
        <w:tc>
          <w:tcPr>
            <w:tcW w:w="2160" w:type="dxa"/>
          </w:tcPr>
          <w:p w14:paraId="07E6BD79" w14:textId="4048BC7E" w:rsidR="00CB4CD0" w:rsidRDefault="000A0BA5" w:rsidP="000A0BA5">
            <w:pPr>
              <w:jc w:val="center"/>
            </w:pPr>
            <w:r w:rsidRPr="000A0BA5">
              <w:t>0.290221614407904</w:t>
            </w:r>
          </w:p>
        </w:tc>
        <w:tc>
          <w:tcPr>
            <w:tcW w:w="2160" w:type="dxa"/>
          </w:tcPr>
          <w:p w14:paraId="39FF76DE" w14:textId="174D38AF" w:rsidR="00CB4CD0" w:rsidRDefault="000A0BA5" w:rsidP="000A0BA5">
            <w:pPr>
              <w:jc w:val="center"/>
            </w:pPr>
            <w:r w:rsidRPr="000A0BA5">
              <w:t>0.382681350759508</w:t>
            </w:r>
          </w:p>
        </w:tc>
        <w:tc>
          <w:tcPr>
            <w:tcW w:w="2250" w:type="dxa"/>
          </w:tcPr>
          <w:p w14:paraId="187FE710" w14:textId="442BC97A" w:rsidR="00CB4CD0" w:rsidRDefault="00917E5A" w:rsidP="000A0BA5">
            <w:pPr>
              <w:jc w:val="center"/>
            </w:pPr>
            <w:r w:rsidRPr="00917E5A">
              <w:t>0.426357288019276</w:t>
            </w:r>
          </w:p>
        </w:tc>
        <w:tc>
          <w:tcPr>
            <w:tcW w:w="2250" w:type="dxa"/>
          </w:tcPr>
          <w:p w14:paraId="7DCFFE11" w14:textId="5B6DF25C" w:rsidR="00CB4CD0" w:rsidRDefault="00C96240" w:rsidP="000A0BA5">
            <w:pPr>
              <w:jc w:val="center"/>
            </w:pPr>
            <w:r w:rsidRPr="00C96240">
              <w:t>0.400211730973178</w:t>
            </w:r>
          </w:p>
        </w:tc>
        <w:tc>
          <w:tcPr>
            <w:tcW w:w="2520" w:type="dxa"/>
          </w:tcPr>
          <w:p w14:paraId="2F52C74A" w14:textId="77777777" w:rsidR="00CB4CD0" w:rsidRDefault="00CB4CD0" w:rsidP="000A0BA5">
            <w:pPr>
              <w:jc w:val="center"/>
            </w:pPr>
          </w:p>
        </w:tc>
      </w:tr>
      <w:tr w:rsidR="00CB4CD0" w14:paraId="6F422B60" w14:textId="77777777" w:rsidTr="00646338">
        <w:trPr>
          <w:trHeight w:val="547"/>
        </w:trPr>
        <w:tc>
          <w:tcPr>
            <w:tcW w:w="14215" w:type="dxa"/>
            <w:gridSpan w:val="7"/>
            <w:tcBorders>
              <w:left w:val="nil"/>
              <w:bottom w:val="nil"/>
              <w:right w:val="nil"/>
            </w:tcBorders>
          </w:tcPr>
          <w:p w14:paraId="3DDA0016" w14:textId="77777777" w:rsidR="00CB4CD0" w:rsidRDefault="00CB4CD0" w:rsidP="000A0BA5">
            <w:pPr>
              <w:jc w:val="center"/>
            </w:pPr>
          </w:p>
        </w:tc>
      </w:tr>
    </w:tbl>
    <w:p w14:paraId="66E31CA2" w14:textId="31CE6DCF" w:rsidR="00162826" w:rsidRDefault="00162826" w:rsidP="000A0BA5">
      <w:pPr>
        <w:jc w:val="center"/>
      </w:pPr>
    </w:p>
    <w:p w14:paraId="57577ACF" w14:textId="520F4485" w:rsidR="00162826" w:rsidRDefault="00162826" w:rsidP="000A0BA5">
      <w:pPr>
        <w:jc w:val="center"/>
      </w:pPr>
    </w:p>
    <w:p w14:paraId="2EC47CAE" w14:textId="42EFFB4C" w:rsidR="00162826" w:rsidRDefault="00162826" w:rsidP="000A0BA5">
      <w:pPr>
        <w:jc w:val="center"/>
      </w:pPr>
    </w:p>
    <w:p w14:paraId="0B887585" w14:textId="0D1119CE" w:rsidR="00162826" w:rsidRDefault="00162826" w:rsidP="000A0BA5">
      <w:pPr>
        <w:jc w:val="center"/>
      </w:pPr>
    </w:p>
    <w:p w14:paraId="6417A6EF" w14:textId="77777777" w:rsidR="00162826" w:rsidRDefault="00162826" w:rsidP="000A0BA5">
      <w:pPr>
        <w:jc w:val="center"/>
      </w:pPr>
    </w:p>
    <w:p w14:paraId="7252B36F" w14:textId="77777777" w:rsidR="00B9423D" w:rsidRDefault="00B9423D" w:rsidP="000A0BA5">
      <w:pPr>
        <w:jc w:val="center"/>
      </w:pPr>
    </w:p>
    <w:p w14:paraId="69BA954B" w14:textId="77777777" w:rsidR="00B9423D" w:rsidRDefault="00B9423D" w:rsidP="000A0BA5">
      <w:pPr>
        <w:jc w:val="center"/>
      </w:pPr>
    </w:p>
    <w:p w14:paraId="35FE54B5" w14:textId="77777777" w:rsidR="00B9423D" w:rsidRDefault="00B9423D" w:rsidP="000A0BA5">
      <w:pPr>
        <w:jc w:val="center"/>
      </w:pPr>
    </w:p>
    <w:p w14:paraId="79048442" w14:textId="77777777" w:rsidR="00B9423D" w:rsidRDefault="00B9423D" w:rsidP="000A0BA5">
      <w:pPr>
        <w:jc w:val="center"/>
      </w:pPr>
      <w:r>
        <w:lastRenderedPageBreak/>
        <w:t>acc</w:t>
      </w:r>
    </w:p>
    <w:p w14:paraId="3D52D662" w14:textId="77777777" w:rsidR="00B9423D" w:rsidRDefault="00B9423D" w:rsidP="000A0BA5">
      <w:pPr>
        <w:jc w:val="center"/>
      </w:pPr>
    </w:p>
    <w:p w14:paraId="3EF592FA" w14:textId="77777777" w:rsidR="00B9423D" w:rsidRDefault="00B9423D" w:rsidP="000A0BA5">
      <w:pPr>
        <w:jc w:val="center"/>
      </w:pPr>
    </w:p>
    <w:tbl>
      <w:tblPr>
        <w:tblStyle w:val="TableGrid"/>
        <w:tblpPr w:leftFromText="180" w:rightFromText="180" w:vertAnchor="page" w:horzAnchor="page" w:tblpX="750" w:tblpY="2553"/>
        <w:tblW w:w="14215" w:type="dxa"/>
        <w:tblLook w:val="04A0" w:firstRow="1" w:lastRow="0" w:firstColumn="1" w:lastColumn="0" w:noHBand="0" w:noVBand="1"/>
      </w:tblPr>
      <w:tblGrid>
        <w:gridCol w:w="653"/>
        <w:gridCol w:w="2222"/>
        <w:gridCol w:w="2160"/>
        <w:gridCol w:w="2160"/>
        <w:gridCol w:w="2250"/>
        <w:gridCol w:w="2250"/>
        <w:gridCol w:w="2520"/>
      </w:tblGrid>
      <w:tr w:rsidR="000A0BA5" w14:paraId="3377B46C" w14:textId="77777777" w:rsidTr="00646338">
        <w:tc>
          <w:tcPr>
            <w:tcW w:w="653" w:type="dxa"/>
          </w:tcPr>
          <w:p w14:paraId="5886E47B" w14:textId="77777777" w:rsidR="00CB4CD0" w:rsidRDefault="00CB4CD0" w:rsidP="000A0BA5">
            <w:pPr>
              <w:jc w:val="center"/>
            </w:pPr>
          </w:p>
        </w:tc>
        <w:tc>
          <w:tcPr>
            <w:tcW w:w="2222" w:type="dxa"/>
          </w:tcPr>
          <w:p w14:paraId="49F81E05" w14:textId="77777777" w:rsidR="00CB4CD0" w:rsidRDefault="00CB4CD0" w:rsidP="000A0BA5">
            <w:pPr>
              <w:jc w:val="center"/>
            </w:pPr>
            <w:r>
              <w:t>500</w:t>
            </w:r>
          </w:p>
        </w:tc>
        <w:tc>
          <w:tcPr>
            <w:tcW w:w="2160" w:type="dxa"/>
          </w:tcPr>
          <w:p w14:paraId="4EA48FC4" w14:textId="77777777" w:rsidR="00CB4CD0" w:rsidRDefault="00CB4CD0" w:rsidP="000A0BA5">
            <w:pPr>
              <w:jc w:val="center"/>
            </w:pPr>
            <w:r>
              <w:t>500cc</w:t>
            </w:r>
          </w:p>
        </w:tc>
        <w:tc>
          <w:tcPr>
            <w:tcW w:w="2160" w:type="dxa"/>
          </w:tcPr>
          <w:p w14:paraId="1A2C25E7" w14:textId="77777777" w:rsidR="00CB4CD0" w:rsidRDefault="00CB4CD0" w:rsidP="000A0BA5">
            <w:pPr>
              <w:jc w:val="center"/>
            </w:pPr>
            <w:r>
              <w:t>1000</w:t>
            </w:r>
          </w:p>
        </w:tc>
        <w:tc>
          <w:tcPr>
            <w:tcW w:w="2250" w:type="dxa"/>
          </w:tcPr>
          <w:p w14:paraId="2AB6BE46" w14:textId="77777777" w:rsidR="00CB4CD0" w:rsidRDefault="00CB4CD0" w:rsidP="000A0BA5">
            <w:pPr>
              <w:jc w:val="center"/>
            </w:pPr>
            <w:r>
              <w:t>1000cc</w:t>
            </w:r>
          </w:p>
        </w:tc>
        <w:tc>
          <w:tcPr>
            <w:tcW w:w="2250" w:type="dxa"/>
          </w:tcPr>
          <w:p w14:paraId="3FAE557A" w14:textId="77777777" w:rsidR="00CB4CD0" w:rsidRDefault="00CB4CD0" w:rsidP="000A0BA5">
            <w:pPr>
              <w:jc w:val="center"/>
            </w:pPr>
            <w:r>
              <w:t>1500</w:t>
            </w:r>
          </w:p>
        </w:tc>
        <w:tc>
          <w:tcPr>
            <w:tcW w:w="2520" w:type="dxa"/>
          </w:tcPr>
          <w:p w14:paraId="1E11FF31" w14:textId="77777777" w:rsidR="00CB4CD0" w:rsidRDefault="00CB4CD0" w:rsidP="000A0BA5">
            <w:pPr>
              <w:jc w:val="center"/>
            </w:pPr>
            <w:r>
              <w:t>1500cc</w:t>
            </w:r>
          </w:p>
        </w:tc>
      </w:tr>
      <w:tr w:rsidR="000A0BA5" w14:paraId="46D7C2FC" w14:textId="77777777" w:rsidTr="00646338">
        <w:tc>
          <w:tcPr>
            <w:tcW w:w="653" w:type="dxa"/>
          </w:tcPr>
          <w:p w14:paraId="125160DD" w14:textId="77777777" w:rsidR="00CB4CD0" w:rsidRDefault="00CB4CD0" w:rsidP="000A0BA5">
            <w:pPr>
              <w:jc w:val="center"/>
            </w:pPr>
            <w:r>
              <w:t>25</w:t>
            </w:r>
          </w:p>
        </w:tc>
        <w:tc>
          <w:tcPr>
            <w:tcW w:w="2222" w:type="dxa"/>
          </w:tcPr>
          <w:p w14:paraId="56FDB8A7" w14:textId="728466D8" w:rsidR="00CB4CD0" w:rsidRDefault="005619F1" w:rsidP="000A0BA5">
            <w:pPr>
              <w:jc w:val="center"/>
            </w:pPr>
            <w:r w:rsidRPr="005619F1">
              <w:t>0.312866284240556</w:t>
            </w:r>
          </w:p>
        </w:tc>
        <w:tc>
          <w:tcPr>
            <w:tcW w:w="2160" w:type="dxa"/>
          </w:tcPr>
          <w:p w14:paraId="5EA1CB9D" w14:textId="0D6B2ACB" w:rsidR="00CB4CD0" w:rsidRDefault="006955E0" w:rsidP="000A0BA5">
            <w:pPr>
              <w:jc w:val="center"/>
            </w:pPr>
            <w:r w:rsidRPr="006955E0">
              <w:t>0.566142910946093</w:t>
            </w:r>
          </w:p>
        </w:tc>
        <w:tc>
          <w:tcPr>
            <w:tcW w:w="2160" w:type="dxa"/>
          </w:tcPr>
          <w:p w14:paraId="000D23ED" w14:textId="22CE54B9" w:rsidR="00CB4CD0" w:rsidRDefault="000A0BA5" w:rsidP="000A0BA5">
            <w:pPr>
              <w:jc w:val="center"/>
            </w:pPr>
            <w:r w:rsidRPr="000A0BA5">
              <w:t>0.289164278113343</w:t>
            </w:r>
          </w:p>
        </w:tc>
        <w:tc>
          <w:tcPr>
            <w:tcW w:w="2250" w:type="dxa"/>
          </w:tcPr>
          <w:p w14:paraId="1327DF11" w14:textId="2C5C6B5F" w:rsidR="00CB4CD0" w:rsidRDefault="00253D13" w:rsidP="000A0BA5">
            <w:pPr>
              <w:jc w:val="center"/>
            </w:pPr>
            <w:r w:rsidRPr="00253D13">
              <w:t>0.703702623370895</w:t>
            </w:r>
          </w:p>
        </w:tc>
        <w:tc>
          <w:tcPr>
            <w:tcW w:w="2250" w:type="dxa"/>
          </w:tcPr>
          <w:p w14:paraId="7BA549D8" w14:textId="65BF8F2B" w:rsidR="00CB4CD0" w:rsidRDefault="00917E5A" w:rsidP="000A0BA5">
            <w:pPr>
              <w:jc w:val="center"/>
            </w:pPr>
            <w:r w:rsidRPr="00917E5A">
              <w:t>0.367335467795984</w:t>
            </w:r>
          </w:p>
        </w:tc>
        <w:tc>
          <w:tcPr>
            <w:tcW w:w="2520" w:type="dxa"/>
          </w:tcPr>
          <w:p w14:paraId="0F0ED395" w14:textId="3D85A73B" w:rsidR="00CB4CD0" w:rsidRDefault="00C96240" w:rsidP="000A0BA5">
            <w:pPr>
              <w:jc w:val="center"/>
            </w:pPr>
            <w:r w:rsidRPr="00C96240">
              <w:t>0.785629627989318</w:t>
            </w:r>
          </w:p>
        </w:tc>
      </w:tr>
      <w:tr w:rsidR="000A0BA5" w14:paraId="2F2658B2" w14:textId="77777777" w:rsidTr="00646338">
        <w:tc>
          <w:tcPr>
            <w:tcW w:w="653" w:type="dxa"/>
          </w:tcPr>
          <w:p w14:paraId="5E601ECD" w14:textId="77777777" w:rsidR="00CB4CD0" w:rsidRDefault="00CB4CD0" w:rsidP="000A0BA5">
            <w:pPr>
              <w:jc w:val="center"/>
            </w:pPr>
            <w:r>
              <w:t>50</w:t>
            </w:r>
          </w:p>
        </w:tc>
        <w:tc>
          <w:tcPr>
            <w:tcW w:w="2222" w:type="dxa"/>
          </w:tcPr>
          <w:p w14:paraId="288A95D6" w14:textId="053A51AB" w:rsidR="00CB4CD0" w:rsidRDefault="005619F1" w:rsidP="000A0BA5">
            <w:pPr>
              <w:tabs>
                <w:tab w:val="left" w:pos="450"/>
              </w:tabs>
              <w:jc w:val="center"/>
            </w:pPr>
            <w:r w:rsidRPr="005619F1">
              <w:t>0.225051558551415</w:t>
            </w:r>
          </w:p>
        </w:tc>
        <w:tc>
          <w:tcPr>
            <w:tcW w:w="2160" w:type="dxa"/>
          </w:tcPr>
          <w:p w14:paraId="67A2F3C7" w14:textId="322BACF6" w:rsidR="00CB4CD0" w:rsidRDefault="006955E0" w:rsidP="000A0BA5">
            <w:pPr>
              <w:jc w:val="center"/>
            </w:pPr>
            <w:r w:rsidRPr="006955E0">
              <w:t>0.576031255055061</w:t>
            </w:r>
          </w:p>
        </w:tc>
        <w:tc>
          <w:tcPr>
            <w:tcW w:w="2160" w:type="dxa"/>
          </w:tcPr>
          <w:p w14:paraId="716F0C9B" w14:textId="37A23CAD" w:rsidR="00CB4CD0" w:rsidRDefault="000A0BA5" w:rsidP="000A0BA5">
            <w:pPr>
              <w:jc w:val="center"/>
            </w:pPr>
            <w:r w:rsidRPr="000A0BA5">
              <w:t>0.349191953208706</w:t>
            </w:r>
          </w:p>
        </w:tc>
        <w:tc>
          <w:tcPr>
            <w:tcW w:w="2250" w:type="dxa"/>
          </w:tcPr>
          <w:p w14:paraId="4C43850D" w14:textId="2C97F720" w:rsidR="00CB4CD0" w:rsidRDefault="00253D13" w:rsidP="000A0BA5">
            <w:pPr>
              <w:jc w:val="center"/>
            </w:pPr>
            <w:r w:rsidRPr="00253D13">
              <w:t>0.706545733777007</w:t>
            </w:r>
          </w:p>
        </w:tc>
        <w:tc>
          <w:tcPr>
            <w:tcW w:w="2250" w:type="dxa"/>
          </w:tcPr>
          <w:p w14:paraId="55542F8B" w14:textId="364EE369" w:rsidR="00CB4CD0" w:rsidRDefault="00917E5A" w:rsidP="000A0BA5">
            <w:pPr>
              <w:jc w:val="center"/>
            </w:pPr>
            <w:r w:rsidRPr="00917E5A">
              <w:t>0.457937282379256</w:t>
            </w:r>
          </w:p>
        </w:tc>
        <w:tc>
          <w:tcPr>
            <w:tcW w:w="2520" w:type="dxa"/>
          </w:tcPr>
          <w:p w14:paraId="19B0CFF3" w14:textId="6A796D82" w:rsidR="00CB4CD0" w:rsidRDefault="00C96240" w:rsidP="000A0BA5">
            <w:pPr>
              <w:jc w:val="center"/>
            </w:pPr>
            <w:r w:rsidRPr="00C96240">
              <w:t>0.780191536234807</w:t>
            </w:r>
          </w:p>
        </w:tc>
      </w:tr>
      <w:tr w:rsidR="000A0BA5" w14:paraId="3A3CCF48" w14:textId="77777777" w:rsidTr="00646338">
        <w:tc>
          <w:tcPr>
            <w:tcW w:w="653" w:type="dxa"/>
          </w:tcPr>
          <w:p w14:paraId="6D258013" w14:textId="77777777" w:rsidR="00CB4CD0" w:rsidRDefault="00CB4CD0" w:rsidP="000A0BA5">
            <w:pPr>
              <w:jc w:val="center"/>
            </w:pPr>
            <w:r>
              <w:t>75</w:t>
            </w:r>
          </w:p>
        </w:tc>
        <w:tc>
          <w:tcPr>
            <w:tcW w:w="2222" w:type="dxa"/>
          </w:tcPr>
          <w:p w14:paraId="52AF49D2" w14:textId="30CF519A" w:rsidR="00CB4CD0" w:rsidRDefault="005619F1" w:rsidP="000A0BA5">
            <w:pPr>
              <w:jc w:val="center"/>
            </w:pPr>
            <w:r w:rsidRPr="005619F1">
              <w:t>0.274960279503732</w:t>
            </w:r>
          </w:p>
        </w:tc>
        <w:tc>
          <w:tcPr>
            <w:tcW w:w="2160" w:type="dxa"/>
          </w:tcPr>
          <w:p w14:paraId="29AFCCF1" w14:textId="5C256A0A" w:rsidR="00CB4CD0" w:rsidRDefault="000A0BA5" w:rsidP="000A0BA5">
            <w:pPr>
              <w:jc w:val="center"/>
            </w:pPr>
            <w:r w:rsidRPr="000A0BA5">
              <w:t>0.622025250744389</w:t>
            </w:r>
          </w:p>
        </w:tc>
        <w:tc>
          <w:tcPr>
            <w:tcW w:w="2160" w:type="dxa"/>
          </w:tcPr>
          <w:p w14:paraId="5855F03F" w14:textId="1069708F" w:rsidR="00CB4CD0" w:rsidRDefault="000A0BA5" w:rsidP="000A0BA5">
            <w:pPr>
              <w:tabs>
                <w:tab w:val="left" w:pos="353"/>
              </w:tabs>
              <w:jc w:val="center"/>
            </w:pPr>
            <w:r w:rsidRPr="000A0BA5">
              <w:t>0.493979302741525</w:t>
            </w:r>
          </w:p>
        </w:tc>
        <w:tc>
          <w:tcPr>
            <w:tcW w:w="2250" w:type="dxa"/>
          </w:tcPr>
          <w:p w14:paraId="73EE91A7" w14:textId="3F609198" w:rsidR="00CB4CD0" w:rsidRDefault="00253D13" w:rsidP="000A0BA5">
            <w:pPr>
              <w:jc w:val="center"/>
            </w:pPr>
            <w:r w:rsidRPr="00253D13">
              <w:t>0.744319940214751</w:t>
            </w:r>
          </w:p>
        </w:tc>
        <w:tc>
          <w:tcPr>
            <w:tcW w:w="2250" w:type="dxa"/>
          </w:tcPr>
          <w:p w14:paraId="22569BAC" w14:textId="0884FF27" w:rsidR="00CB4CD0" w:rsidRDefault="00917E5A" w:rsidP="000A0BA5">
            <w:pPr>
              <w:jc w:val="center"/>
            </w:pPr>
            <w:r w:rsidRPr="00917E5A">
              <w:t>0.541491819289429</w:t>
            </w:r>
          </w:p>
        </w:tc>
        <w:tc>
          <w:tcPr>
            <w:tcW w:w="2520" w:type="dxa"/>
          </w:tcPr>
          <w:p w14:paraId="6F9ECD74" w14:textId="6ACEF16D" w:rsidR="00CB4CD0" w:rsidRDefault="00C96240" w:rsidP="000A0BA5">
            <w:pPr>
              <w:jc w:val="center"/>
            </w:pPr>
            <w:r w:rsidRPr="00C96240">
              <w:t>0.794272606983387</w:t>
            </w:r>
          </w:p>
        </w:tc>
      </w:tr>
      <w:tr w:rsidR="000A0BA5" w14:paraId="0934D94A" w14:textId="77777777" w:rsidTr="00646338">
        <w:tc>
          <w:tcPr>
            <w:tcW w:w="653" w:type="dxa"/>
          </w:tcPr>
          <w:p w14:paraId="49E8C59D" w14:textId="77777777" w:rsidR="00CB4CD0" w:rsidRDefault="00CB4CD0" w:rsidP="000A0BA5">
            <w:pPr>
              <w:jc w:val="center"/>
            </w:pPr>
            <w:r>
              <w:t>100</w:t>
            </w:r>
          </w:p>
        </w:tc>
        <w:tc>
          <w:tcPr>
            <w:tcW w:w="2222" w:type="dxa"/>
          </w:tcPr>
          <w:p w14:paraId="01F1E451" w14:textId="287656DB" w:rsidR="00CB4CD0" w:rsidRDefault="005619F1" w:rsidP="000A0BA5">
            <w:pPr>
              <w:tabs>
                <w:tab w:val="left" w:pos="540"/>
              </w:tabs>
              <w:jc w:val="center"/>
            </w:pPr>
            <w:r w:rsidRPr="005619F1">
              <w:t>0.378838927356035</w:t>
            </w:r>
          </w:p>
        </w:tc>
        <w:tc>
          <w:tcPr>
            <w:tcW w:w="2160" w:type="dxa"/>
          </w:tcPr>
          <w:p w14:paraId="37D0A775" w14:textId="380FE355" w:rsidR="00CB4CD0" w:rsidRDefault="000A0BA5" w:rsidP="000A0BA5">
            <w:pPr>
              <w:tabs>
                <w:tab w:val="left" w:pos="375"/>
              </w:tabs>
              <w:jc w:val="center"/>
            </w:pPr>
            <w:r w:rsidRPr="000A0BA5">
              <w:t>0.577788338392931</w:t>
            </w:r>
          </w:p>
        </w:tc>
        <w:tc>
          <w:tcPr>
            <w:tcW w:w="2160" w:type="dxa"/>
          </w:tcPr>
          <w:p w14:paraId="5AB4F78A" w14:textId="5491155C" w:rsidR="00CB4CD0" w:rsidRDefault="000A0BA5" w:rsidP="000A0BA5">
            <w:pPr>
              <w:tabs>
                <w:tab w:val="left" w:pos="625"/>
              </w:tabs>
              <w:jc w:val="center"/>
            </w:pPr>
            <w:r w:rsidRPr="000A0BA5">
              <w:t>0.558924338958204</w:t>
            </w:r>
          </w:p>
        </w:tc>
        <w:tc>
          <w:tcPr>
            <w:tcW w:w="2250" w:type="dxa"/>
          </w:tcPr>
          <w:p w14:paraId="6B895746" w14:textId="1CC8FA54" w:rsidR="00CB4CD0" w:rsidRDefault="00253D13" w:rsidP="000A0BA5">
            <w:pPr>
              <w:jc w:val="center"/>
            </w:pPr>
            <w:r w:rsidRPr="00253D13">
              <w:t>0.748092095708632</w:t>
            </w:r>
          </w:p>
        </w:tc>
        <w:tc>
          <w:tcPr>
            <w:tcW w:w="2250" w:type="dxa"/>
          </w:tcPr>
          <w:p w14:paraId="0EE61916" w14:textId="3F900D9C" w:rsidR="00CB4CD0" w:rsidRDefault="00917E5A" w:rsidP="000A0BA5">
            <w:pPr>
              <w:jc w:val="center"/>
            </w:pPr>
            <w:r w:rsidRPr="00917E5A">
              <w:t>0.686093928555460</w:t>
            </w:r>
          </w:p>
        </w:tc>
        <w:tc>
          <w:tcPr>
            <w:tcW w:w="2520" w:type="dxa"/>
          </w:tcPr>
          <w:p w14:paraId="2C5D0FD3" w14:textId="5D289C8D" w:rsidR="00CB4CD0" w:rsidRDefault="00766397" w:rsidP="000A0BA5">
            <w:pPr>
              <w:jc w:val="center"/>
            </w:pPr>
            <w:r w:rsidRPr="00766397">
              <w:t>0.783712938003492</w:t>
            </w:r>
          </w:p>
        </w:tc>
      </w:tr>
      <w:tr w:rsidR="000A0BA5" w14:paraId="5FA50DDE" w14:textId="77777777" w:rsidTr="00646338">
        <w:tc>
          <w:tcPr>
            <w:tcW w:w="653" w:type="dxa"/>
          </w:tcPr>
          <w:p w14:paraId="4B8091DF" w14:textId="77777777" w:rsidR="00CB4CD0" w:rsidRDefault="00CB4CD0" w:rsidP="000A0BA5">
            <w:pPr>
              <w:tabs>
                <w:tab w:val="left" w:pos="574"/>
              </w:tabs>
              <w:jc w:val="center"/>
            </w:pPr>
            <w:r>
              <w:t>125</w:t>
            </w:r>
          </w:p>
        </w:tc>
        <w:tc>
          <w:tcPr>
            <w:tcW w:w="2222" w:type="dxa"/>
          </w:tcPr>
          <w:p w14:paraId="1E68F560" w14:textId="74C6EF24" w:rsidR="00CB4CD0" w:rsidRDefault="006955E0" w:rsidP="000A0BA5">
            <w:pPr>
              <w:tabs>
                <w:tab w:val="left" w:pos="375"/>
              </w:tabs>
              <w:jc w:val="center"/>
            </w:pPr>
            <w:r w:rsidRPr="006955E0">
              <w:t>0.426448085914177</w:t>
            </w:r>
          </w:p>
        </w:tc>
        <w:tc>
          <w:tcPr>
            <w:tcW w:w="2160" w:type="dxa"/>
          </w:tcPr>
          <w:p w14:paraId="3B9A23CA" w14:textId="0962D197" w:rsidR="00CB4CD0" w:rsidRDefault="000A0BA5" w:rsidP="000A0BA5">
            <w:pPr>
              <w:jc w:val="center"/>
            </w:pPr>
            <w:r w:rsidRPr="000A0BA5">
              <w:t>0.649537975292676</w:t>
            </w:r>
          </w:p>
        </w:tc>
        <w:tc>
          <w:tcPr>
            <w:tcW w:w="2160" w:type="dxa"/>
          </w:tcPr>
          <w:p w14:paraId="235BD3E7" w14:textId="5CED5053" w:rsidR="00CB4CD0" w:rsidRDefault="000A0BA5" w:rsidP="000A0BA5">
            <w:pPr>
              <w:tabs>
                <w:tab w:val="left" w:pos="652"/>
              </w:tabs>
              <w:jc w:val="center"/>
            </w:pPr>
            <w:r w:rsidRPr="000A0BA5">
              <w:t>0.617504485522726</w:t>
            </w:r>
          </w:p>
        </w:tc>
        <w:tc>
          <w:tcPr>
            <w:tcW w:w="2250" w:type="dxa"/>
          </w:tcPr>
          <w:p w14:paraId="14DCFE64" w14:textId="389B9DF8" w:rsidR="00CB4CD0" w:rsidRDefault="00253D13" w:rsidP="000A0BA5">
            <w:pPr>
              <w:jc w:val="center"/>
            </w:pPr>
            <w:r w:rsidRPr="00253D13">
              <w:t>0.758073367704838</w:t>
            </w:r>
          </w:p>
        </w:tc>
        <w:tc>
          <w:tcPr>
            <w:tcW w:w="2250" w:type="dxa"/>
          </w:tcPr>
          <w:p w14:paraId="7D180204" w14:textId="2DB45C9C" w:rsidR="00CB4CD0" w:rsidRDefault="00C96240" w:rsidP="000A0BA5">
            <w:pPr>
              <w:jc w:val="center"/>
            </w:pPr>
            <w:r w:rsidRPr="00C96240">
              <w:t>0.731999249144228</w:t>
            </w:r>
          </w:p>
        </w:tc>
        <w:tc>
          <w:tcPr>
            <w:tcW w:w="2520" w:type="dxa"/>
          </w:tcPr>
          <w:p w14:paraId="1D123C6E" w14:textId="7FF84871" w:rsidR="00CB4CD0" w:rsidRDefault="00766397" w:rsidP="000A0BA5">
            <w:pPr>
              <w:jc w:val="center"/>
            </w:pPr>
            <w:r w:rsidRPr="00766397">
              <w:t>0.826554847128520</w:t>
            </w:r>
          </w:p>
        </w:tc>
      </w:tr>
      <w:tr w:rsidR="000A0BA5" w14:paraId="396CC6BD" w14:textId="77777777" w:rsidTr="00646338">
        <w:tc>
          <w:tcPr>
            <w:tcW w:w="653" w:type="dxa"/>
          </w:tcPr>
          <w:p w14:paraId="5A11E98B" w14:textId="77777777" w:rsidR="00CB4CD0" w:rsidRDefault="00CB4CD0" w:rsidP="000A0BA5">
            <w:pPr>
              <w:jc w:val="center"/>
            </w:pPr>
            <w:r>
              <w:t>150</w:t>
            </w:r>
          </w:p>
        </w:tc>
        <w:tc>
          <w:tcPr>
            <w:tcW w:w="2222" w:type="dxa"/>
          </w:tcPr>
          <w:p w14:paraId="7C3968E9" w14:textId="172F5B31" w:rsidR="00CB4CD0" w:rsidRDefault="006955E0" w:rsidP="000A0BA5">
            <w:pPr>
              <w:tabs>
                <w:tab w:val="left" w:pos="540"/>
              </w:tabs>
              <w:jc w:val="center"/>
            </w:pPr>
            <w:r w:rsidRPr="006955E0">
              <w:t>0.465193523734953</w:t>
            </w:r>
          </w:p>
        </w:tc>
        <w:tc>
          <w:tcPr>
            <w:tcW w:w="2160" w:type="dxa"/>
          </w:tcPr>
          <w:p w14:paraId="417AB6AB" w14:textId="739EF043" w:rsidR="00CB4CD0" w:rsidRDefault="000A0BA5" w:rsidP="000A0BA5">
            <w:pPr>
              <w:jc w:val="center"/>
            </w:pPr>
            <w:r w:rsidRPr="000A0BA5">
              <w:t>0.661732623611596</w:t>
            </w:r>
          </w:p>
        </w:tc>
        <w:tc>
          <w:tcPr>
            <w:tcW w:w="2160" w:type="dxa"/>
          </w:tcPr>
          <w:p w14:paraId="1BBE9A10" w14:textId="2B42263A" w:rsidR="00CB4CD0" w:rsidRDefault="000A0BA5" w:rsidP="000A0BA5">
            <w:pPr>
              <w:jc w:val="center"/>
            </w:pPr>
            <w:r w:rsidRPr="000A0BA5">
              <w:t>0.688619473870624</w:t>
            </w:r>
          </w:p>
        </w:tc>
        <w:tc>
          <w:tcPr>
            <w:tcW w:w="2250" w:type="dxa"/>
          </w:tcPr>
          <w:p w14:paraId="7A29066A" w14:textId="75F521F0" w:rsidR="00CB4CD0" w:rsidRDefault="00253D13" w:rsidP="000A0BA5">
            <w:pPr>
              <w:jc w:val="center"/>
            </w:pPr>
            <w:r w:rsidRPr="00253D13">
              <w:t>0.744139237502888</w:t>
            </w:r>
          </w:p>
        </w:tc>
        <w:tc>
          <w:tcPr>
            <w:tcW w:w="2250" w:type="dxa"/>
          </w:tcPr>
          <w:p w14:paraId="12E80FF7" w14:textId="474871E3" w:rsidR="00CB4CD0" w:rsidRDefault="00C96240" w:rsidP="000A0BA5">
            <w:pPr>
              <w:jc w:val="center"/>
            </w:pPr>
            <w:r w:rsidRPr="00C96240">
              <w:t>0.756804065949655</w:t>
            </w:r>
          </w:p>
        </w:tc>
        <w:tc>
          <w:tcPr>
            <w:tcW w:w="2520" w:type="dxa"/>
          </w:tcPr>
          <w:p w14:paraId="6BB92928" w14:textId="340E2FCB" w:rsidR="00CB4CD0" w:rsidRDefault="00766397" w:rsidP="00766397">
            <w:pPr>
              <w:tabs>
                <w:tab w:val="left" w:pos="503"/>
              </w:tabs>
              <w:jc w:val="center"/>
            </w:pPr>
            <w:r w:rsidRPr="00766397">
              <w:t>0.855479226775945</w:t>
            </w:r>
          </w:p>
        </w:tc>
      </w:tr>
      <w:tr w:rsidR="000A0BA5" w14:paraId="079939E7" w14:textId="77777777" w:rsidTr="00646338">
        <w:tc>
          <w:tcPr>
            <w:tcW w:w="653" w:type="dxa"/>
          </w:tcPr>
          <w:p w14:paraId="1D110705" w14:textId="77777777" w:rsidR="00CB4CD0" w:rsidRDefault="00CB4CD0" w:rsidP="000A0BA5">
            <w:pPr>
              <w:jc w:val="center"/>
            </w:pPr>
            <w:r>
              <w:t>175</w:t>
            </w:r>
          </w:p>
        </w:tc>
        <w:tc>
          <w:tcPr>
            <w:tcW w:w="2222" w:type="dxa"/>
          </w:tcPr>
          <w:p w14:paraId="314713CC" w14:textId="0ECA34E1" w:rsidR="00CB4CD0" w:rsidRDefault="006955E0" w:rsidP="000A0BA5">
            <w:pPr>
              <w:tabs>
                <w:tab w:val="left" w:pos="690"/>
              </w:tabs>
              <w:jc w:val="center"/>
            </w:pPr>
            <w:r w:rsidRPr="006955E0">
              <w:t>0.566075797489376</w:t>
            </w:r>
          </w:p>
        </w:tc>
        <w:tc>
          <w:tcPr>
            <w:tcW w:w="2160" w:type="dxa"/>
          </w:tcPr>
          <w:p w14:paraId="0ECF4FCE" w14:textId="31B5238E" w:rsidR="00CB4CD0" w:rsidRDefault="000A0BA5" w:rsidP="000A0BA5">
            <w:pPr>
              <w:jc w:val="center"/>
            </w:pPr>
            <w:r w:rsidRPr="000A0BA5">
              <w:t>0.700729281488723</w:t>
            </w:r>
          </w:p>
        </w:tc>
        <w:tc>
          <w:tcPr>
            <w:tcW w:w="2160" w:type="dxa"/>
          </w:tcPr>
          <w:p w14:paraId="42354B62" w14:textId="20031660" w:rsidR="00CB4CD0" w:rsidRDefault="000A0BA5" w:rsidP="000A0BA5">
            <w:pPr>
              <w:jc w:val="center"/>
            </w:pPr>
            <w:r w:rsidRPr="000A0BA5">
              <w:t>0.716396719531846</w:t>
            </w:r>
          </w:p>
        </w:tc>
        <w:tc>
          <w:tcPr>
            <w:tcW w:w="2250" w:type="dxa"/>
          </w:tcPr>
          <w:p w14:paraId="1199B543" w14:textId="601C2342" w:rsidR="00CB4CD0" w:rsidRDefault="00253D13" w:rsidP="000A0BA5">
            <w:pPr>
              <w:jc w:val="center"/>
            </w:pPr>
            <w:r w:rsidRPr="00253D13">
              <w:t>0.765977820798193</w:t>
            </w:r>
          </w:p>
        </w:tc>
        <w:tc>
          <w:tcPr>
            <w:tcW w:w="2250" w:type="dxa"/>
          </w:tcPr>
          <w:p w14:paraId="50CB89D4" w14:textId="23851F99" w:rsidR="00CB4CD0" w:rsidRDefault="00C96240" w:rsidP="00C96240">
            <w:pPr>
              <w:tabs>
                <w:tab w:val="left" w:pos="394"/>
              </w:tabs>
              <w:jc w:val="center"/>
            </w:pPr>
            <w:r w:rsidRPr="00C96240">
              <w:t>0.776784301850272</w:t>
            </w:r>
          </w:p>
        </w:tc>
        <w:tc>
          <w:tcPr>
            <w:tcW w:w="2520" w:type="dxa"/>
          </w:tcPr>
          <w:p w14:paraId="2B737697" w14:textId="62683B71" w:rsidR="00CB4CD0" w:rsidRDefault="00E35145" w:rsidP="000A0BA5">
            <w:pPr>
              <w:jc w:val="center"/>
            </w:pPr>
            <w:r w:rsidRPr="00E35145">
              <w:t>0.855710001104562</w:t>
            </w:r>
          </w:p>
        </w:tc>
      </w:tr>
      <w:tr w:rsidR="000A0BA5" w14:paraId="628145C2" w14:textId="77777777" w:rsidTr="00646338">
        <w:tc>
          <w:tcPr>
            <w:tcW w:w="653" w:type="dxa"/>
          </w:tcPr>
          <w:p w14:paraId="1C4F0B7E" w14:textId="77777777" w:rsidR="00CB4CD0" w:rsidRDefault="00CB4CD0" w:rsidP="000A0BA5">
            <w:pPr>
              <w:jc w:val="center"/>
            </w:pPr>
            <w:r>
              <w:t>200</w:t>
            </w:r>
          </w:p>
        </w:tc>
        <w:tc>
          <w:tcPr>
            <w:tcW w:w="2222" w:type="dxa"/>
          </w:tcPr>
          <w:p w14:paraId="1F789992" w14:textId="7E5B598D" w:rsidR="00CB4CD0" w:rsidRDefault="006955E0" w:rsidP="000A0BA5">
            <w:pPr>
              <w:tabs>
                <w:tab w:val="left" w:pos="555"/>
              </w:tabs>
              <w:jc w:val="center"/>
            </w:pPr>
            <w:r w:rsidRPr="006955E0">
              <w:t>0.576402216355139</w:t>
            </w:r>
          </w:p>
        </w:tc>
        <w:tc>
          <w:tcPr>
            <w:tcW w:w="2160" w:type="dxa"/>
          </w:tcPr>
          <w:p w14:paraId="70A843BD" w14:textId="118770CF" w:rsidR="00CB4CD0" w:rsidRDefault="000A0BA5" w:rsidP="000A0BA5">
            <w:pPr>
              <w:tabs>
                <w:tab w:val="left" w:pos="543"/>
              </w:tabs>
              <w:jc w:val="center"/>
            </w:pPr>
            <w:r w:rsidRPr="000A0BA5">
              <w:t>0.660066937099251</w:t>
            </w:r>
          </w:p>
        </w:tc>
        <w:tc>
          <w:tcPr>
            <w:tcW w:w="2160" w:type="dxa"/>
          </w:tcPr>
          <w:p w14:paraId="023B915D" w14:textId="13FF6EF9" w:rsidR="00CB4CD0" w:rsidRDefault="000A0BA5" w:rsidP="000A0BA5">
            <w:pPr>
              <w:tabs>
                <w:tab w:val="left" w:pos="543"/>
              </w:tabs>
              <w:jc w:val="center"/>
            </w:pPr>
            <w:r w:rsidRPr="000A0BA5">
              <w:t>0.753965903729985</w:t>
            </w:r>
          </w:p>
        </w:tc>
        <w:tc>
          <w:tcPr>
            <w:tcW w:w="2250" w:type="dxa"/>
          </w:tcPr>
          <w:p w14:paraId="42445F3F" w14:textId="3997F3FC" w:rsidR="00CB4CD0" w:rsidRDefault="00917E5A" w:rsidP="000A0BA5">
            <w:pPr>
              <w:jc w:val="center"/>
            </w:pPr>
            <w:r w:rsidRPr="00917E5A">
              <w:t>0.810236336029749</w:t>
            </w:r>
          </w:p>
        </w:tc>
        <w:tc>
          <w:tcPr>
            <w:tcW w:w="2250" w:type="dxa"/>
          </w:tcPr>
          <w:p w14:paraId="5406D226" w14:textId="1DDC2D71" w:rsidR="00CB4CD0" w:rsidRDefault="00C96240" w:rsidP="000A0BA5">
            <w:pPr>
              <w:jc w:val="center"/>
            </w:pPr>
            <w:r w:rsidRPr="00C96240">
              <w:t>0.815468152235349</w:t>
            </w:r>
          </w:p>
        </w:tc>
        <w:tc>
          <w:tcPr>
            <w:tcW w:w="2520" w:type="dxa"/>
          </w:tcPr>
          <w:p w14:paraId="24B8D99E" w14:textId="77777777" w:rsidR="00CB4CD0" w:rsidRDefault="00CB4CD0" w:rsidP="000A0BA5">
            <w:pPr>
              <w:jc w:val="center"/>
            </w:pPr>
          </w:p>
        </w:tc>
      </w:tr>
      <w:tr w:rsidR="00CB4CD0" w14:paraId="767DEA91" w14:textId="77777777" w:rsidTr="00646338">
        <w:trPr>
          <w:trHeight w:val="547"/>
        </w:trPr>
        <w:tc>
          <w:tcPr>
            <w:tcW w:w="14215" w:type="dxa"/>
            <w:gridSpan w:val="7"/>
            <w:tcBorders>
              <w:left w:val="nil"/>
              <w:bottom w:val="nil"/>
              <w:right w:val="nil"/>
            </w:tcBorders>
          </w:tcPr>
          <w:p w14:paraId="145E08A2" w14:textId="77777777" w:rsidR="00CB4CD0" w:rsidRDefault="00CB4CD0" w:rsidP="000A0BA5">
            <w:pPr>
              <w:jc w:val="center"/>
            </w:pPr>
          </w:p>
        </w:tc>
      </w:tr>
    </w:tbl>
    <w:p w14:paraId="6E14606D" w14:textId="77777777" w:rsidR="00B9423D" w:rsidRDefault="00B9423D" w:rsidP="000A0BA5">
      <w:pPr>
        <w:jc w:val="center"/>
      </w:pPr>
    </w:p>
    <w:p w14:paraId="1EC42D1C" w14:textId="77777777" w:rsidR="00B9423D" w:rsidRDefault="00B9423D" w:rsidP="000A0BA5">
      <w:pPr>
        <w:jc w:val="center"/>
      </w:pPr>
    </w:p>
    <w:p w14:paraId="67035A38" w14:textId="77777777" w:rsidR="00B9423D" w:rsidRDefault="00B9423D" w:rsidP="000A0BA5">
      <w:pPr>
        <w:jc w:val="center"/>
      </w:pPr>
    </w:p>
    <w:sectPr w:rsidR="00B9423D" w:rsidSect="0007555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IxN7OwsDAztzBS0lEKTi0uzszPAykwqQUAZz5yEywAAAA="/>
  </w:docVars>
  <w:rsids>
    <w:rsidRoot w:val="002F628A"/>
    <w:rsid w:val="00045398"/>
    <w:rsid w:val="00056799"/>
    <w:rsid w:val="00075552"/>
    <w:rsid w:val="000A0BA5"/>
    <w:rsid w:val="0011009E"/>
    <w:rsid w:val="00162826"/>
    <w:rsid w:val="00181712"/>
    <w:rsid w:val="001C7E81"/>
    <w:rsid w:val="001E1ADD"/>
    <w:rsid w:val="00205D98"/>
    <w:rsid w:val="00253D13"/>
    <w:rsid w:val="002F628A"/>
    <w:rsid w:val="0034121D"/>
    <w:rsid w:val="003A0FAC"/>
    <w:rsid w:val="00424F14"/>
    <w:rsid w:val="004F12D5"/>
    <w:rsid w:val="005619F1"/>
    <w:rsid w:val="00681595"/>
    <w:rsid w:val="006955E0"/>
    <w:rsid w:val="0069656E"/>
    <w:rsid w:val="007379FA"/>
    <w:rsid w:val="00766397"/>
    <w:rsid w:val="00770D19"/>
    <w:rsid w:val="007E0F52"/>
    <w:rsid w:val="008B2CBD"/>
    <w:rsid w:val="00917E5A"/>
    <w:rsid w:val="009F2C08"/>
    <w:rsid w:val="00A663B2"/>
    <w:rsid w:val="00AB3FDD"/>
    <w:rsid w:val="00B44BCE"/>
    <w:rsid w:val="00B532A5"/>
    <w:rsid w:val="00B9423D"/>
    <w:rsid w:val="00C627E9"/>
    <w:rsid w:val="00C91DCE"/>
    <w:rsid w:val="00C96240"/>
    <w:rsid w:val="00CB4CD0"/>
    <w:rsid w:val="00CD6DF2"/>
    <w:rsid w:val="00D8345C"/>
    <w:rsid w:val="00D9445E"/>
    <w:rsid w:val="00DC3557"/>
    <w:rsid w:val="00E35145"/>
    <w:rsid w:val="00E75803"/>
    <w:rsid w:val="00F10F5E"/>
    <w:rsid w:val="00F6035F"/>
    <w:rsid w:val="00FF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82FA"/>
  <w15:chartTrackingRefBased/>
  <w15:docId w15:val="{FAFA7EF8-D240-4073-9DF0-0E2FD8AB2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6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8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Razzaghpour</dc:creator>
  <cp:keywords/>
  <dc:description/>
  <cp:lastModifiedBy>Mahdi Razzaghpour</cp:lastModifiedBy>
  <cp:revision>12</cp:revision>
  <dcterms:created xsi:type="dcterms:W3CDTF">2021-07-13T17:54:00Z</dcterms:created>
  <dcterms:modified xsi:type="dcterms:W3CDTF">2021-10-13T02:43:00Z</dcterms:modified>
</cp:coreProperties>
</file>